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E52C5" w14:textId="77777777" w:rsidR="002819A1" w:rsidRDefault="002819A1" w:rsidP="002819A1">
      <w:pPr>
        <w:spacing w:before="240" w:after="100" w:afterAutospacing="1" w:line="240" w:lineRule="auto"/>
        <w:jc w:val="both"/>
      </w:pPr>
    </w:p>
    <w:p w14:paraId="510A376B" w14:textId="77777777" w:rsidR="002819A1" w:rsidRDefault="002819A1" w:rsidP="002819A1">
      <w:pPr>
        <w:spacing w:before="240" w:after="100" w:afterAutospacing="1" w:line="240" w:lineRule="auto"/>
        <w:jc w:val="both"/>
      </w:pPr>
    </w:p>
    <w:p w14:paraId="0FFCD446" w14:textId="77777777" w:rsidR="002819A1" w:rsidRDefault="002819A1" w:rsidP="002819A1">
      <w:pPr>
        <w:spacing w:before="240" w:after="100" w:afterAutospacing="1" w:line="240" w:lineRule="auto"/>
        <w:jc w:val="both"/>
      </w:pPr>
    </w:p>
    <w:p w14:paraId="71683115" w14:textId="76824427" w:rsidR="0037652C" w:rsidRDefault="0037652C" w:rsidP="00DF4460">
      <w:pPr>
        <w:pStyle w:val="Heading1"/>
        <w:spacing w:before="120"/>
        <w:jc w:val="center"/>
      </w:pPr>
      <w:r>
        <w:t>Отчет научного наблюдателя АНТКОМ о рейсе на ловушечном судне</w:t>
      </w:r>
    </w:p>
    <w:p w14:paraId="452FE08C" w14:textId="77777777" w:rsidR="0037652C" w:rsidRPr="0037652C" w:rsidRDefault="0037652C" w:rsidP="0037652C">
      <w:pPr>
        <w:rPr>
          <w:lang w:eastAsia="en-AU"/>
        </w:rPr>
      </w:pPr>
    </w:p>
    <w:tbl>
      <w:tblPr>
        <w:tblW w:w="9072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536"/>
        <w:gridCol w:w="4536"/>
      </w:tblGrid>
      <w:tr w:rsidR="002819A1" w:rsidRPr="002819A1" w14:paraId="10EC5A2E" w14:textId="77777777" w:rsidTr="00F04CA3">
        <w:trPr>
          <w:cantSplit/>
          <w:jc w:val="center"/>
        </w:trPr>
        <w:tc>
          <w:tcPr>
            <w:tcW w:w="4536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8C646AE" w14:textId="77777777" w:rsidR="002819A1" w:rsidRPr="002819A1" w:rsidRDefault="002819A1" w:rsidP="00AF2BDE">
            <w:pPr>
              <w:spacing w:before="240" w:after="240"/>
              <w:ind w:left="113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Имя наблюдателя</w:t>
            </w:r>
          </w:p>
        </w:tc>
        <w:tc>
          <w:tcPr>
            <w:tcW w:w="4536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99269A9" w14:textId="77777777" w:rsidR="002819A1" w:rsidRPr="00486CBB" w:rsidRDefault="002819A1" w:rsidP="002819A1">
            <w:pPr>
              <w:pStyle w:val="Heading1"/>
              <w:rPr>
                <w:sz w:val="22"/>
                <w:szCs w:val="22"/>
              </w:rPr>
            </w:pPr>
          </w:p>
        </w:tc>
      </w:tr>
      <w:tr w:rsidR="002819A1" w:rsidRPr="002819A1" w14:paraId="4016EC44" w14:textId="77777777" w:rsidTr="00F04CA3">
        <w:trPr>
          <w:cantSplit/>
          <w:jc w:val="center"/>
        </w:trPr>
        <w:tc>
          <w:tcPr>
            <w:tcW w:w="453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64C4BC2" w14:textId="77777777" w:rsidR="002819A1" w:rsidRPr="002819A1" w:rsidRDefault="002819A1" w:rsidP="00AF2BDE">
            <w:pPr>
              <w:spacing w:before="240" w:after="240"/>
              <w:ind w:left="113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Название судна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48034265" w14:textId="77777777" w:rsidR="002819A1" w:rsidRPr="002819A1" w:rsidRDefault="002819A1" w:rsidP="00AF2BDE">
            <w:pPr>
              <w:tabs>
                <w:tab w:val="left" w:pos="3420"/>
                <w:tab w:val="right" w:leader="underscore" w:pos="4580"/>
                <w:tab w:val="right" w:leader="underscore" w:pos="5100"/>
                <w:tab w:val="right" w:leader="underscore" w:pos="5600"/>
              </w:tabs>
              <w:spacing w:before="240" w:after="240"/>
              <w:rPr>
                <w:rFonts w:cstheme="minorHAnsi"/>
                <w:b/>
              </w:rPr>
            </w:pPr>
          </w:p>
        </w:tc>
      </w:tr>
      <w:tr w:rsidR="002819A1" w:rsidRPr="002819A1" w14:paraId="2CECC671" w14:textId="77777777" w:rsidTr="00F04CA3">
        <w:trPr>
          <w:cantSplit/>
          <w:jc w:val="center"/>
        </w:trPr>
        <w:tc>
          <w:tcPr>
            <w:tcW w:w="4536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79310A2C" w14:textId="77777777" w:rsidR="002819A1" w:rsidRPr="002819A1" w:rsidRDefault="002819A1" w:rsidP="00AF2BDE">
            <w:pPr>
              <w:spacing w:before="240" w:after="240"/>
              <w:ind w:left="113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Район/подрайон/участок АНТКОМ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696042BA" w14:textId="77777777" w:rsidR="002819A1" w:rsidRPr="002819A1" w:rsidRDefault="002819A1" w:rsidP="00AF2BDE">
            <w:pPr>
              <w:spacing w:before="240" w:after="240"/>
              <w:rPr>
                <w:rFonts w:cstheme="minorHAnsi"/>
                <w:b/>
              </w:rPr>
            </w:pPr>
          </w:p>
        </w:tc>
      </w:tr>
      <w:tr w:rsidR="002819A1" w:rsidRPr="002819A1" w14:paraId="34395828" w14:textId="77777777" w:rsidTr="00F04CA3">
        <w:trPr>
          <w:cantSplit/>
          <w:jc w:val="center"/>
        </w:trPr>
        <w:tc>
          <w:tcPr>
            <w:tcW w:w="4536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1285B3F8" w14:textId="77777777" w:rsidR="002819A1" w:rsidRPr="002819A1" w:rsidRDefault="00565A3B" w:rsidP="00AF2BDE">
            <w:pPr>
              <w:spacing w:before="240" w:after="240"/>
              <w:ind w:left="113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</w:rPr>
              <w:t>Сроки рейса (посадка–высадка)</w:t>
            </w:r>
          </w:p>
        </w:tc>
        <w:tc>
          <w:tcPr>
            <w:tcW w:w="453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2E55FF8C" w14:textId="77777777" w:rsidR="002819A1" w:rsidRPr="002819A1" w:rsidRDefault="002819A1" w:rsidP="00AF2BDE">
            <w:pPr>
              <w:spacing w:before="240" w:after="240"/>
              <w:rPr>
                <w:rFonts w:cstheme="minorHAnsi"/>
                <w:bCs/>
              </w:rPr>
            </w:pPr>
            <w:r>
              <w:rPr>
                <w:rFonts w:cstheme="minorHAnsi"/>
              </w:rPr>
              <w:t>с:                          по:</w:t>
            </w:r>
          </w:p>
        </w:tc>
      </w:tr>
    </w:tbl>
    <w:p w14:paraId="16F7B626" w14:textId="15E07CC5" w:rsidR="004A684F" w:rsidRDefault="002819A1" w:rsidP="004A684F">
      <w:pPr>
        <w:spacing w:before="480"/>
        <w:jc w:val="both"/>
        <w:rPr>
          <w:rFonts w:cstheme="minorHAnsi"/>
        </w:rPr>
      </w:pPr>
      <w:r>
        <w:rPr>
          <w:rFonts w:cstheme="minorHAnsi"/>
        </w:rPr>
        <w:t>Отчет о рейсе предназначен для пользования наблюдателями на борту ловушечного судна. Отчет содержит разделы для регистрации сводной информации о рейсе, а также общих замечаний и обратной связи по каждому рейсу, в особенности в отношении информации, не включенной в соответствующий Журнал наблюдателя на ловушечном промысле. Наблюдателям предлагается в соответствующих случаях прилагать к данному отчету о рейсе фотографии и диаграммы, которые дополняют описания; выделенный курсивом текст является руководством для написания описательных частей. После заполнения данного отчета и электронного журнала проверьте их на предмет соответствия информации в этих двух документах.</w:t>
      </w:r>
    </w:p>
    <w:p w14:paraId="38138B73" w14:textId="77777777" w:rsidR="002819A1" w:rsidRPr="002819A1" w:rsidRDefault="004A684F" w:rsidP="004A684F">
      <w:pPr>
        <w:spacing w:before="200"/>
        <w:jc w:val="both"/>
        <w:rPr>
          <w:rFonts w:eastAsia="Times New Roman" w:cs="Times New Roman"/>
          <w:b/>
          <w:sz w:val="24"/>
          <w:szCs w:val="24"/>
        </w:rPr>
      </w:pPr>
      <w:r>
        <w:rPr>
          <w:rFonts w:cstheme="minorHAnsi"/>
        </w:rPr>
        <w:t xml:space="preserve">Заполненный отчет о рейсе представляет собой конфиденциальный документ, содержащий важную информацию для Секретариата АНТКОМ, который также передается Представителю государства флага судна в Комиссии. Если в отчете отмечены вопросы по соблюдению, то они могут быть упомянуты на ежегодном совещании Комиссии по процедуре оценки соблюдения, поэтому, пожалуйста, дайте четкую формулировку при документировании любых потенциальных вопросов по соблюдению в этом отчете. </w:t>
      </w:r>
    </w:p>
    <w:p w14:paraId="60D984BB" w14:textId="73BF9CF2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13C5DE7E" w14:textId="77777777" w:rsidR="002819A1" w:rsidRPr="002819A1" w:rsidRDefault="002819A1" w:rsidP="00A973C0">
      <w:pPr>
        <w:pStyle w:val="Heading2"/>
        <w:numPr>
          <w:ilvl w:val="0"/>
          <w:numId w:val="1"/>
        </w:numPr>
      </w:pPr>
      <w:r>
        <w:lastRenderedPageBreak/>
        <w:t>КРАТКИЙ ОТЧЕТ О РЕЙСЕ</w:t>
      </w:r>
    </w:p>
    <w:p w14:paraId="28F5321C" w14:textId="77777777" w:rsidR="002819A1" w:rsidRPr="002B3E71" w:rsidRDefault="002819A1" w:rsidP="002819A1">
      <w:pPr>
        <w:pStyle w:val="Header"/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Предоставьте краткое описание выполненной работы, включая любые конкретные задачи, такие как дополнительный отбор проб, которые выполнялись сверх тех, что указаны в Справочнике научного наблюдателя.</w:t>
      </w:r>
    </w:p>
    <w:p w14:paraId="619027B3" w14:textId="77777777" w:rsidR="002819A1" w:rsidRDefault="002819A1" w:rsidP="002819A1">
      <w:pPr>
        <w:rPr>
          <w:rFonts w:eastAsia="Times New Roman" w:cstheme="minorHAnsi"/>
          <w:b/>
          <w:sz w:val="24"/>
          <w:szCs w:val="24"/>
        </w:rPr>
      </w:pPr>
    </w:p>
    <w:p w14:paraId="724FDB76" w14:textId="77777777" w:rsidR="002819A1" w:rsidRPr="002819A1" w:rsidRDefault="002819A1" w:rsidP="002819A1">
      <w:pPr>
        <w:rPr>
          <w:rFonts w:eastAsia="Times New Roman" w:cstheme="minorHAnsi"/>
          <w:b/>
          <w:sz w:val="24"/>
          <w:szCs w:val="24"/>
        </w:rPr>
      </w:pPr>
    </w:p>
    <w:p w14:paraId="7CA32B1C" w14:textId="77777777" w:rsidR="002819A1" w:rsidRDefault="002819A1" w:rsidP="002819A1">
      <w:pPr>
        <w:rPr>
          <w:rFonts w:eastAsia="Times New Roman" w:cstheme="minorHAnsi"/>
          <w:b/>
          <w:sz w:val="12"/>
          <w:szCs w:val="24"/>
        </w:rPr>
        <w:sectPr w:rsidR="002819A1" w:rsidSect="00DA2027"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1AB9CB15" w14:textId="77777777" w:rsidR="0037652C" w:rsidRPr="002B3E71" w:rsidRDefault="0037652C" w:rsidP="00A973C0">
      <w:pPr>
        <w:pStyle w:val="Heading2"/>
        <w:numPr>
          <w:ilvl w:val="0"/>
          <w:numId w:val="1"/>
        </w:numPr>
      </w:pPr>
      <w:r>
        <w:lastRenderedPageBreak/>
        <w:t xml:space="preserve">ИНФОРМАЦИЯ О ПРЕРЫВАНИЯХ РЕЙСА </w:t>
      </w:r>
    </w:p>
    <w:p w14:paraId="64B0AC7C" w14:textId="77777777" w:rsidR="0037652C" w:rsidRDefault="0037652C" w:rsidP="0037652C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Вторая часть заполняется только в том случае, если судно сделало короткую остановку в порту и затем продолжает промысел. Возможно это вызвано необходимостью срочной медицинской помощи и т.п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9"/>
        <w:gridCol w:w="1819"/>
        <w:gridCol w:w="2717"/>
        <w:gridCol w:w="1791"/>
      </w:tblGrid>
      <w:tr w:rsidR="0037652C" w:rsidRPr="002B3E71" w14:paraId="67CB8347" w14:textId="77777777" w:rsidTr="00D158A3">
        <w:trPr>
          <w:cantSplit/>
        </w:trPr>
        <w:tc>
          <w:tcPr>
            <w:tcW w:w="4508" w:type="dxa"/>
            <w:gridSpan w:val="2"/>
          </w:tcPr>
          <w:p w14:paraId="68D5F24D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ервая часть рейса:</w:t>
            </w:r>
          </w:p>
        </w:tc>
        <w:tc>
          <w:tcPr>
            <w:tcW w:w="4508" w:type="dxa"/>
            <w:gridSpan w:val="2"/>
          </w:tcPr>
          <w:p w14:paraId="72BD6B55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Вторая часть рейса:</w:t>
            </w:r>
          </w:p>
        </w:tc>
      </w:tr>
      <w:tr w:rsidR="0037652C" w:rsidRPr="002B3E71" w14:paraId="4A8B3E49" w14:textId="77777777" w:rsidTr="00D158A3">
        <w:tc>
          <w:tcPr>
            <w:tcW w:w="2689" w:type="dxa"/>
          </w:tcPr>
          <w:p w14:paraId="05782E1D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убытия</w:t>
            </w:r>
          </w:p>
        </w:tc>
        <w:tc>
          <w:tcPr>
            <w:tcW w:w="1819" w:type="dxa"/>
          </w:tcPr>
          <w:p w14:paraId="6E8DB08D" w14:textId="77777777" w:rsidR="0037652C" w:rsidRPr="002B3E71" w:rsidRDefault="0037652C" w:rsidP="00AF2BDE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4CBAFCE5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убытия</w:t>
            </w:r>
          </w:p>
        </w:tc>
        <w:tc>
          <w:tcPr>
            <w:tcW w:w="1791" w:type="dxa"/>
          </w:tcPr>
          <w:p w14:paraId="3C84B7C8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2F76E993" w14:textId="77777777" w:rsidTr="00D158A3">
        <w:tc>
          <w:tcPr>
            <w:tcW w:w="2689" w:type="dxa"/>
          </w:tcPr>
          <w:p w14:paraId="5AE14D0F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убытия</w:t>
            </w:r>
          </w:p>
        </w:tc>
        <w:tc>
          <w:tcPr>
            <w:tcW w:w="1819" w:type="dxa"/>
          </w:tcPr>
          <w:p w14:paraId="105630CA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559A5DE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убытия</w:t>
            </w:r>
          </w:p>
        </w:tc>
        <w:tc>
          <w:tcPr>
            <w:tcW w:w="1791" w:type="dxa"/>
          </w:tcPr>
          <w:p w14:paraId="1E11E47A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4F4C7692" w14:textId="77777777" w:rsidTr="00D158A3">
        <w:tc>
          <w:tcPr>
            <w:tcW w:w="2689" w:type="dxa"/>
          </w:tcPr>
          <w:p w14:paraId="7FEB6A4A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рибытие на промысловый участок:</w:t>
            </w:r>
          </w:p>
        </w:tc>
        <w:tc>
          <w:tcPr>
            <w:tcW w:w="1819" w:type="dxa"/>
          </w:tcPr>
          <w:p w14:paraId="05599A70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59867069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рибытие на промысловый участок:</w:t>
            </w:r>
          </w:p>
        </w:tc>
        <w:tc>
          <w:tcPr>
            <w:tcW w:w="1791" w:type="dxa"/>
          </w:tcPr>
          <w:p w14:paraId="15934F0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48CC709E" w14:textId="77777777" w:rsidTr="00D158A3">
        <w:tc>
          <w:tcPr>
            <w:tcW w:w="2689" w:type="dxa"/>
          </w:tcPr>
          <w:p w14:paraId="436D9881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Начало промысла:</w:t>
            </w:r>
          </w:p>
        </w:tc>
        <w:tc>
          <w:tcPr>
            <w:tcW w:w="1819" w:type="dxa"/>
          </w:tcPr>
          <w:p w14:paraId="5E80620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7E3EA114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Начало промысла:</w:t>
            </w:r>
          </w:p>
        </w:tc>
        <w:tc>
          <w:tcPr>
            <w:tcW w:w="1791" w:type="dxa"/>
          </w:tcPr>
          <w:p w14:paraId="43B66EF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15EDD712" w14:textId="77777777" w:rsidTr="00D158A3">
        <w:tc>
          <w:tcPr>
            <w:tcW w:w="2689" w:type="dxa"/>
          </w:tcPr>
          <w:p w14:paraId="66094AA4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Конец промысла:</w:t>
            </w:r>
          </w:p>
        </w:tc>
        <w:tc>
          <w:tcPr>
            <w:tcW w:w="1819" w:type="dxa"/>
          </w:tcPr>
          <w:p w14:paraId="0D816F57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39991673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Конец промысла:</w:t>
            </w:r>
          </w:p>
        </w:tc>
        <w:tc>
          <w:tcPr>
            <w:tcW w:w="1791" w:type="dxa"/>
          </w:tcPr>
          <w:p w14:paraId="40FF1C4F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232C4477" w14:textId="77777777" w:rsidTr="00D158A3">
        <w:tc>
          <w:tcPr>
            <w:tcW w:w="2689" w:type="dxa"/>
          </w:tcPr>
          <w:p w14:paraId="6060953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Убытие с промыслового участка</w:t>
            </w:r>
          </w:p>
        </w:tc>
        <w:tc>
          <w:tcPr>
            <w:tcW w:w="1819" w:type="dxa"/>
          </w:tcPr>
          <w:p w14:paraId="744A6534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65197B7E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Убытие с промыслового участка</w:t>
            </w:r>
          </w:p>
        </w:tc>
        <w:tc>
          <w:tcPr>
            <w:tcW w:w="1791" w:type="dxa"/>
          </w:tcPr>
          <w:p w14:paraId="1DA37781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08EA1C26" w14:textId="77777777" w:rsidTr="00D158A3">
        <w:tc>
          <w:tcPr>
            <w:tcW w:w="2689" w:type="dxa"/>
          </w:tcPr>
          <w:p w14:paraId="744B5056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возвращения:</w:t>
            </w:r>
          </w:p>
        </w:tc>
        <w:tc>
          <w:tcPr>
            <w:tcW w:w="1819" w:type="dxa"/>
          </w:tcPr>
          <w:p w14:paraId="0855DB8C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60D43757" w14:textId="77777777" w:rsidR="0037652C" w:rsidRPr="002B3E71" w:rsidRDefault="0037652C" w:rsidP="00AF2BDE">
            <w:pPr>
              <w:pStyle w:val="Header"/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рт возвращения:</w:t>
            </w:r>
          </w:p>
        </w:tc>
        <w:tc>
          <w:tcPr>
            <w:tcW w:w="1791" w:type="dxa"/>
          </w:tcPr>
          <w:p w14:paraId="485BE843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  <w:tr w:rsidR="0037652C" w:rsidRPr="002B3E71" w14:paraId="4660B59D" w14:textId="77777777" w:rsidTr="00D158A3">
        <w:tc>
          <w:tcPr>
            <w:tcW w:w="2689" w:type="dxa"/>
          </w:tcPr>
          <w:p w14:paraId="18468E10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возвращения:</w:t>
            </w:r>
          </w:p>
        </w:tc>
        <w:tc>
          <w:tcPr>
            <w:tcW w:w="1819" w:type="dxa"/>
          </w:tcPr>
          <w:p w14:paraId="65C4AE63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717" w:type="dxa"/>
          </w:tcPr>
          <w:p w14:paraId="4562FD1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ата возвращения:</w:t>
            </w:r>
          </w:p>
        </w:tc>
        <w:tc>
          <w:tcPr>
            <w:tcW w:w="1791" w:type="dxa"/>
          </w:tcPr>
          <w:p w14:paraId="0194D94B" w14:textId="77777777" w:rsidR="0037652C" w:rsidRPr="002B3E71" w:rsidRDefault="0037652C" w:rsidP="00AF2BDE">
            <w:pPr>
              <w:spacing w:before="60" w:after="60"/>
              <w:rPr>
                <w:rFonts w:cstheme="minorHAnsi"/>
              </w:rPr>
            </w:pPr>
          </w:p>
        </w:tc>
      </w:tr>
    </w:tbl>
    <w:p w14:paraId="072417B0" w14:textId="77777777" w:rsidR="0037652C" w:rsidRPr="0037652C" w:rsidRDefault="0037652C" w:rsidP="0037652C">
      <w:pPr>
        <w:jc w:val="both"/>
        <w:rPr>
          <w:rFonts w:cstheme="minorHAnsi"/>
          <w:iCs/>
        </w:rPr>
      </w:pPr>
    </w:p>
    <w:p w14:paraId="0EAD7D1A" w14:textId="77777777" w:rsidR="005E43FE" w:rsidRPr="005E43FE" w:rsidRDefault="005E43FE" w:rsidP="00A973C0">
      <w:pPr>
        <w:pStyle w:val="Heading2"/>
        <w:numPr>
          <w:ilvl w:val="0"/>
          <w:numId w:val="1"/>
        </w:numPr>
      </w:pPr>
      <w:r>
        <w:t>ПРОМЫСЛОВЫЕ РАБОТЫ</w:t>
      </w:r>
    </w:p>
    <w:p w14:paraId="30A510D5" w14:textId="77777777" w:rsidR="005E43FE" w:rsidRDefault="005E43FE" w:rsidP="00F54E1E">
      <w:pPr>
        <w:pStyle w:val="Heading3"/>
        <w:numPr>
          <w:ilvl w:val="1"/>
          <w:numId w:val="1"/>
        </w:numPr>
      </w:pPr>
      <w:r>
        <w:t>Операции и орудия лова</w:t>
      </w:r>
    </w:p>
    <w:p w14:paraId="478392AC" w14:textId="5DF81547" w:rsidR="00DB7CC1" w:rsidRDefault="00DB7CC1" w:rsidP="00DB7CC1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В таблице укажите применявшуюся промысловую стратегию или, если ни один из вариантов не подходит, дайте краткое описание в разделе для примечаний. Сравните орудия лова судна с орудиями лова, описанными на странице АНТКОМ с информацией о заявленных судах (</w:t>
      </w:r>
      <w:hyperlink r:id="rId14" w:history="1">
        <w:r>
          <w:rPr>
            <w:rStyle w:val="Hyperlink"/>
            <w:rFonts w:cstheme="minorHAnsi"/>
            <w:i/>
          </w:rPr>
          <w:t>https://www.ccamlr.org/compliance/list-authorised-vessels</w:t>
        </w:r>
      </w:hyperlink>
      <w:r>
        <w:rPr>
          <w:rFonts w:cstheme="minorHAnsi"/>
          <w:i/>
        </w:rPr>
        <w:t>) и дайте подробную информацию в разделе для примечаний в случае расхождений или применения судном нестандартных орудий лова. Дайте описание любых методов, использовавшихся для минимизации прилова нецелевых видов рыб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5"/>
        <w:gridCol w:w="2841"/>
      </w:tblGrid>
      <w:tr w:rsidR="00DB7CC1" w14:paraId="35583ECD" w14:textId="77777777" w:rsidTr="006E6815">
        <w:tc>
          <w:tcPr>
            <w:tcW w:w="6345" w:type="dxa"/>
          </w:tcPr>
          <w:p w14:paraId="1D9E9B6A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Метод лова</w:t>
            </w:r>
          </w:p>
        </w:tc>
        <w:tc>
          <w:tcPr>
            <w:tcW w:w="2897" w:type="dxa"/>
          </w:tcPr>
          <w:p w14:paraId="68BCFD8F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Применялся ли метод (Да/Нет)</w:t>
            </w:r>
          </w:p>
        </w:tc>
      </w:tr>
      <w:tr w:rsidR="00DB7CC1" w:rsidRPr="00017A87" w14:paraId="5E409576" w14:textId="77777777" w:rsidTr="006E6815">
        <w:tc>
          <w:tcPr>
            <w:tcW w:w="6345" w:type="dxa"/>
          </w:tcPr>
          <w:p w14:paraId="156E0EE0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Предыдущие установившиеся промысловые участки и/или опыт и знания мастера по добыче рыбы</w:t>
            </w:r>
          </w:p>
        </w:tc>
        <w:tc>
          <w:tcPr>
            <w:tcW w:w="2897" w:type="dxa"/>
          </w:tcPr>
          <w:p w14:paraId="3A3D5708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017A87" w14:paraId="422E48EE" w14:textId="77777777" w:rsidTr="006E6815">
        <w:tc>
          <w:tcPr>
            <w:tcW w:w="6345" w:type="dxa"/>
          </w:tcPr>
          <w:p w14:paraId="6EB2BB9D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Пробные постановки яруса в целях обнаружения выгодных участков</w:t>
            </w:r>
          </w:p>
        </w:tc>
        <w:tc>
          <w:tcPr>
            <w:tcW w:w="2897" w:type="dxa"/>
          </w:tcPr>
          <w:p w14:paraId="59D45784" w14:textId="77777777" w:rsidR="00DB7CC1" w:rsidRPr="00017A87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61628B" w14:paraId="762EC469" w14:textId="77777777" w:rsidTr="006E6815">
        <w:tc>
          <w:tcPr>
            <w:tcW w:w="6345" w:type="dxa"/>
          </w:tcPr>
          <w:p w14:paraId="04B0B479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Обмен информацией, полученной от других судов</w:t>
            </w:r>
          </w:p>
        </w:tc>
        <w:tc>
          <w:tcPr>
            <w:tcW w:w="2897" w:type="dxa"/>
          </w:tcPr>
          <w:p w14:paraId="0A08298D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61628B" w14:paraId="70576109" w14:textId="77777777" w:rsidTr="006E6815">
        <w:tc>
          <w:tcPr>
            <w:tcW w:w="6345" w:type="dxa"/>
          </w:tcPr>
          <w:p w14:paraId="7B31E734" w14:textId="483879F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Выбор участков, чтобы избежать </w:t>
            </w:r>
            <w:r w:rsidR="003C20C9">
              <w:rPr>
                <w:rFonts w:asciiTheme="minorHAnsi" w:hAnsiTheme="minorHAnsi" w:cstheme="minorHAnsi"/>
                <w:sz w:val="22"/>
              </w:rPr>
              <w:t>хищничества</w:t>
            </w:r>
            <w:r>
              <w:rPr>
                <w:rFonts w:asciiTheme="minorHAnsi" w:hAnsiTheme="minorHAnsi" w:cstheme="minorHAnsi"/>
                <w:sz w:val="22"/>
              </w:rPr>
              <w:t xml:space="preserve"> морских млекопитающих</w:t>
            </w:r>
          </w:p>
        </w:tc>
        <w:tc>
          <w:tcPr>
            <w:tcW w:w="2897" w:type="dxa"/>
          </w:tcPr>
          <w:p w14:paraId="447FA7DB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DB7CC1" w:rsidRPr="0061628B" w14:paraId="15C81863" w14:textId="77777777" w:rsidTr="006E6815">
        <w:tc>
          <w:tcPr>
            <w:tcW w:w="6345" w:type="dxa"/>
          </w:tcPr>
          <w:p w14:paraId="6332865C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</w:rPr>
              <w:t>Выбор промыслового участка в соответствии с требованиями к проведению съемки</w:t>
            </w:r>
          </w:p>
        </w:tc>
        <w:tc>
          <w:tcPr>
            <w:tcW w:w="2897" w:type="dxa"/>
          </w:tcPr>
          <w:p w14:paraId="24596D70" w14:textId="77777777" w:rsidR="00DB7CC1" w:rsidRPr="0061628B" w:rsidRDefault="00DB7CC1" w:rsidP="006E6815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</w:tbl>
    <w:p w14:paraId="2A36C0BB" w14:textId="7AEFF781" w:rsidR="006D46F3" w:rsidRDefault="00DB7CC1" w:rsidP="006D46F3">
      <w:pPr>
        <w:spacing w:before="200"/>
        <w:rPr>
          <w:rFonts w:cstheme="minorHAnsi"/>
          <w:u w:val="single"/>
        </w:rPr>
      </w:pPr>
      <w:r>
        <w:rPr>
          <w:rFonts w:cstheme="minorHAnsi"/>
          <w:u w:val="single"/>
        </w:rPr>
        <w:t xml:space="preserve">Примечания: </w:t>
      </w:r>
      <w:r w:rsidR="006D46F3">
        <w:rPr>
          <w:rFonts w:cstheme="minorHAnsi"/>
          <w:u w:val="single"/>
        </w:rPr>
        <w:br w:type="page"/>
      </w:r>
    </w:p>
    <w:p w14:paraId="3EEB655A" w14:textId="62760F9C" w:rsidR="00F04CA3" w:rsidRPr="00BC4EFF" w:rsidRDefault="00F04CA3" w:rsidP="00BC4EFF">
      <w:pPr>
        <w:pStyle w:val="Heading3"/>
        <w:numPr>
          <w:ilvl w:val="1"/>
          <w:numId w:val="11"/>
        </w:numPr>
        <w:rPr>
          <w:lang w:val="en-US"/>
        </w:rPr>
      </w:pPr>
      <w:r>
        <w:lastRenderedPageBreak/>
        <w:t>Информация о ловушках</w:t>
      </w:r>
    </w:p>
    <w:p w14:paraId="76017799" w14:textId="71CD30D9" w:rsidR="00F04CA3" w:rsidRDefault="00F04CA3" w:rsidP="00F04CA3">
      <w:pPr>
        <w:rPr>
          <w:i/>
          <w:iCs/>
        </w:rPr>
      </w:pPr>
      <w:r>
        <w:rPr>
          <w:i/>
        </w:rPr>
        <w:t xml:space="preserve">Укажите виды ловушек, использованных на вашем рейсе в дополнение к показателям данных, указанным в вашем журнале. В идеале, приложите фотографии ловушек в дополнение к вашим описаниям. </w:t>
      </w:r>
    </w:p>
    <w:p w14:paraId="1C420D26" w14:textId="4FD5D647" w:rsidR="00F04CA3" w:rsidRDefault="00F04CA3" w:rsidP="00F04CA3">
      <w:r>
        <w:rPr>
          <w:rFonts w:cstheme="minorHAnsi"/>
          <w:u w:val="single"/>
        </w:rPr>
        <w:t xml:space="preserve">Примечания: </w:t>
      </w:r>
    </w:p>
    <w:p w14:paraId="5313F800" w14:textId="401DEB19" w:rsidR="00F04CA3" w:rsidRDefault="00F04CA3" w:rsidP="00F04CA3"/>
    <w:p w14:paraId="56D0E26A" w14:textId="268AEF86" w:rsidR="00F04CA3" w:rsidRDefault="00F04CA3" w:rsidP="00F04CA3"/>
    <w:p w14:paraId="3B13BA8D" w14:textId="7EE88903" w:rsidR="00F04CA3" w:rsidRDefault="00F04CA3" w:rsidP="00F04CA3"/>
    <w:p w14:paraId="258C19A2" w14:textId="5DD0A096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49B6F626" w14:textId="2B4DAC1D" w:rsidR="00CC371F" w:rsidRDefault="00CC371F" w:rsidP="001A7057">
      <w:pPr>
        <w:pStyle w:val="Heading3"/>
        <w:numPr>
          <w:ilvl w:val="1"/>
          <w:numId w:val="12"/>
        </w:numPr>
        <w:ind w:left="709" w:hanging="425"/>
      </w:pPr>
      <w:r>
        <w:lastRenderedPageBreak/>
        <w:t>Потерянные промысловые снасти</w:t>
      </w:r>
    </w:p>
    <w:p w14:paraId="0B0DEE25" w14:textId="77777777" w:rsidR="00CC371F" w:rsidRDefault="00C51ECF" w:rsidP="00CC371F">
      <w:pPr>
        <w:rPr>
          <w:rFonts w:cstheme="minorHAnsi"/>
          <w:i/>
        </w:rPr>
      </w:pPr>
      <w:r>
        <w:rPr>
          <w:rFonts w:cstheme="minorHAnsi"/>
          <w:i/>
        </w:rPr>
        <w:t>Представьте информацию о потерянных снастях, напр., о длине утерянных ярусов, поплавков, катушек и т. д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976"/>
        <w:gridCol w:w="1259"/>
        <w:gridCol w:w="1394"/>
        <w:gridCol w:w="4026"/>
      </w:tblGrid>
      <w:tr w:rsidR="00565A3B" w14:paraId="459AFE17" w14:textId="77777777" w:rsidTr="00565A3B">
        <w:tc>
          <w:tcPr>
            <w:tcW w:w="1384" w:type="dxa"/>
          </w:tcPr>
          <w:p w14:paraId="3075A8DB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Тип снастей</w:t>
            </w:r>
          </w:p>
        </w:tc>
        <w:tc>
          <w:tcPr>
            <w:tcW w:w="992" w:type="dxa"/>
          </w:tcPr>
          <w:p w14:paraId="2CDBA1DE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аты</w:t>
            </w:r>
          </w:p>
        </w:tc>
        <w:tc>
          <w:tcPr>
            <w:tcW w:w="1276" w:type="dxa"/>
          </w:tcPr>
          <w:p w14:paraId="00DD7FFE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Широта</w:t>
            </w:r>
          </w:p>
        </w:tc>
        <w:tc>
          <w:tcPr>
            <w:tcW w:w="1418" w:type="dxa"/>
          </w:tcPr>
          <w:p w14:paraId="4C83EB8B" w14:textId="77777777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олгота</w:t>
            </w:r>
          </w:p>
        </w:tc>
        <w:tc>
          <w:tcPr>
            <w:tcW w:w="4172" w:type="dxa"/>
          </w:tcPr>
          <w:p w14:paraId="7BF01D25" w14:textId="20161A70" w:rsidR="00565A3B" w:rsidRPr="00565A3B" w:rsidRDefault="00565A3B" w:rsidP="00CC37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Примечания (напр., длина яруса, количество ловушек)</w:t>
            </w:r>
          </w:p>
        </w:tc>
      </w:tr>
      <w:tr w:rsidR="00565A3B" w14:paraId="76241D91" w14:textId="77777777" w:rsidTr="00565A3B">
        <w:trPr>
          <w:trHeight w:val="409"/>
        </w:trPr>
        <w:tc>
          <w:tcPr>
            <w:tcW w:w="1384" w:type="dxa"/>
          </w:tcPr>
          <w:p w14:paraId="661296B0" w14:textId="77777777" w:rsidR="00565A3B" w:rsidRPr="00565A3B" w:rsidRDefault="00565A3B" w:rsidP="00CC371F"/>
        </w:tc>
        <w:tc>
          <w:tcPr>
            <w:tcW w:w="992" w:type="dxa"/>
          </w:tcPr>
          <w:p w14:paraId="722BD213" w14:textId="77777777" w:rsidR="00565A3B" w:rsidRPr="00565A3B" w:rsidRDefault="00565A3B" w:rsidP="00CC371F"/>
        </w:tc>
        <w:tc>
          <w:tcPr>
            <w:tcW w:w="1276" w:type="dxa"/>
          </w:tcPr>
          <w:p w14:paraId="16271193" w14:textId="77777777" w:rsidR="00565A3B" w:rsidRPr="00565A3B" w:rsidRDefault="00565A3B" w:rsidP="00CC371F"/>
        </w:tc>
        <w:tc>
          <w:tcPr>
            <w:tcW w:w="1418" w:type="dxa"/>
          </w:tcPr>
          <w:p w14:paraId="73D9F2D1" w14:textId="77777777" w:rsidR="00565A3B" w:rsidRPr="00565A3B" w:rsidRDefault="00565A3B" w:rsidP="00CC371F"/>
        </w:tc>
        <w:tc>
          <w:tcPr>
            <w:tcW w:w="4172" w:type="dxa"/>
          </w:tcPr>
          <w:p w14:paraId="0B452188" w14:textId="77777777" w:rsidR="00565A3B" w:rsidRPr="00565A3B" w:rsidRDefault="00565A3B" w:rsidP="00CC371F"/>
        </w:tc>
      </w:tr>
      <w:tr w:rsidR="00565A3B" w14:paraId="74312E25" w14:textId="77777777" w:rsidTr="00565A3B">
        <w:trPr>
          <w:trHeight w:val="414"/>
        </w:trPr>
        <w:tc>
          <w:tcPr>
            <w:tcW w:w="1384" w:type="dxa"/>
          </w:tcPr>
          <w:p w14:paraId="628F4899" w14:textId="77777777" w:rsidR="00565A3B" w:rsidRPr="00565A3B" w:rsidRDefault="00565A3B" w:rsidP="00CC371F"/>
        </w:tc>
        <w:tc>
          <w:tcPr>
            <w:tcW w:w="992" w:type="dxa"/>
          </w:tcPr>
          <w:p w14:paraId="2DE0F86A" w14:textId="77777777" w:rsidR="00565A3B" w:rsidRPr="00565A3B" w:rsidRDefault="00565A3B" w:rsidP="00CC371F"/>
        </w:tc>
        <w:tc>
          <w:tcPr>
            <w:tcW w:w="1276" w:type="dxa"/>
          </w:tcPr>
          <w:p w14:paraId="2AA6C464" w14:textId="77777777" w:rsidR="00565A3B" w:rsidRPr="00565A3B" w:rsidRDefault="00565A3B" w:rsidP="00CC371F"/>
        </w:tc>
        <w:tc>
          <w:tcPr>
            <w:tcW w:w="1418" w:type="dxa"/>
          </w:tcPr>
          <w:p w14:paraId="5AC8E78D" w14:textId="77777777" w:rsidR="00565A3B" w:rsidRPr="00565A3B" w:rsidRDefault="00565A3B" w:rsidP="00CC371F"/>
        </w:tc>
        <w:tc>
          <w:tcPr>
            <w:tcW w:w="4172" w:type="dxa"/>
          </w:tcPr>
          <w:p w14:paraId="6867E10A" w14:textId="77777777" w:rsidR="00565A3B" w:rsidRPr="00565A3B" w:rsidRDefault="00565A3B" w:rsidP="00CC371F"/>
        </w:tc>
      </w:tr>
      <w:tr w:rsidR="00565A3B" w14:paraId="7A9C699B" w14:textId="77777777" w:rsidTr="00565A3B">
        <w:trPr>
          <w:trHeight w:val="407"/>
        </w:trPr>
        <w:tc>
          <w:tcPr>
            <w:tcW w:w="1384" w:type="dxa"/>
          </w:tcPr>
          <w:p w14:paraId="1DC448C4" w14:textId="77777777" w:rsidR="00565A3B" w:rsidRPr="00565A3B" w:rsidRDefault="00565A3B" w:rsidP="00CC371F"/>
        </w:tc>
        <w:tc>
          <w:tcPr>
            <w:tcW w:w="992" w:type="dxa"/>
          </w:tcPr>
          <w:p w14:paraId="0E283C7B" w14:textId="77777777" w:rsidR="00565A3B" w:rsidRPr="00565A3B" w:rsidRDefault="00565A3B" w:rsidP="00CC371F"/>
        </w:tc>
        <w:tc>
          <w:tcPr>
            <w:tcW w:w="1276" w:type="dxa"/>
          </w:tcPr>
          <w:p w14:paraId="38A4F3C8" w14:textId="77777777" w:rsidR="00565A3B" w:rsidRPr="00565A3B" w:rsidRDefault="00565A3B" w:rsidP="00CC371F"/>
        </w:tc>
        <w:tc>
          <w:tcPr>
            <w:tcW w:w="1418" w:type="dxa"/>
          </w:tcPr>
          <w:p w14:paraId="2B2902DE" w14:textId="77777777" w:rsidR="00565A3B" w:rsidRPr="00565A3B" w:rsidRDefault="00565A3B" w:rsidP="00CC371F"/>
        </w:tc>
        <w:tc>
          <w:tcPr>
            <w:tcW w:w="4172" w:type="dxa"/>
          </w:tcPr>
          <w:p w14:paraId="5F5FD5DD" w14:textId="77777777" w:rsidR="00565A3B" w:rsidRPr="00565A3B" w:rsidRDefault="00565A3B" w:rsidP="00CC371F"/>
        </w:tc>
      </w:tr>
    </w:tbl>
    <w:p w14:paraId="5D8C55D8" w14:textId="77777777" w:rsidR="00CC371F" w:rsidRDefault="00CC371F" w:rsidP="00CC371F"/>
    <w:p w14:paraId="6BC62718" w14:textId="77777777" w:rsidR="00C51ECF" w:rsidRDefault="00C51ECF" w:rsidP="00A973C0">
      <w:pPr>
        <w:pStyle w:val="Heading2"/>
        <w:numPr>
          <w:ilvl w:val="0"/>
          <w:numId w:val="1"/>
        </w:numPr>
      </w:pPr>
      <w:r>
        <w:t>ИНФОРМАЦИЯ ОБ УЛОВЕ (все виды)</w:t>
      </w:r>
    </w:p>
    <w:p w14:paraId="2BD6A594" w14:textId="77777777" w:rsidR="00C51ECF" w:rsidRPr="002B3E71" w:rsidRDefault="00C51ECF" w:rsidP="00C51ECF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Оценка сырого веса включается только для основной продукции. В разделе для примечаний опишите метод, применявшийся для расчета общего сырого веса и веса продукции; укажите, получены ли эти значения наблюдателем или командой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1"/>
        <w:gridCol w:w="1042"/>
        <w:gridCol w:w="862"/>
        <w:gridCol w:w="1167"/>
        <w:gridCol w:w="1780"/>
        <w:gridCol w:w="1535"/>
        <w:gridCol w:w="1559"/>
      </w:tblGrid>
      <w:tr w:rsidR="00C51ECF" w:rsidRPr="002B3E71" w14:paraId="5FE55376" w14:textId="77777777" w:rsidTr="00C51ECF">
        <w:tc>
          <w:tcPr>
            <w:tcW w:w="1376" w:type="dxa"/>
          </w:tcPr>
          <w:p w14:paraId="649ADAEE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1198" w:type="dxa"/>
          </w:tcPr>
          <w:p w14:paraId="23CDD732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Район</w:t>
            </w:r>
          </w:p>
        </w:tc>
        <w:tc>
          <w:tcPr>
            <w:tcW w:w="1120" w:type="dxa"/>
          </w:tcPr>
          <w:p w14:paraId="2AC560DF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№</w:t>
            </w:r>
          </w:p>
        </w:tc>
        <w:tc>
          <w:tcPr>
            <w:tcW w:w="1221" w:type="dxa"/>
          </w:tcPr>
          <w:p w14:paraId="71221E54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Тип продукта</w:t>
            </w:r>
          </w:p>
        </w:tc>
        <w:tc>
          <w:tcPr>
            <w:tcW w:w="1342" w:type="dxa"/>
          </w:tcPr>
          <w:p w14:paraId="44F27C1E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Общий вес переработанной рыбы (кг)</w:t>
            </w:r>
          </w:p>
        </w:tc>
        <w:tc>
          <w:tcPr>
            <w:tcW w:w="1344" w:type="dxa"/>
          </w:tcPr>
          <w:p w14:paraId="259071A1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Рассчитанный сырой вес (кг)</w:t>
            </w:r>
          </w:p>
        </w:tc>
        <w:tc>
          <w:tcPr>
            <w:tcW w:w="1641" w:type="dxa"/>
          </w:tcPr>
          <w:p w14:paraId="3163E217" w14:textId="77777777" w:rsidR="00C51ECF" w:rsidRPr="002B3E71" w:rsidRDefault="00C51ECF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Средний ежедневный сырой вес улова (кг)</w:t>
            </w:r>
          </w:p>
        </w:tc>
      </w:tr>
      <w:tr w:rsidR="00C51ECF" w:rsidRPr="002B3E71" w14:paraId="5E9A1351" w14:textId="77777777" w:rsidTr="00C51ECF">
        <w:tc>
          <w:tcPr>
            <w:tcW w:w="1376" w:type="dxa"/>
          </w:tcPr>
          <w:p w14:paraId="7BBFBE2A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05EF4B78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482EF7F6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4CEB692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7E2D5C92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2D454CB8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69CF619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C51ECF" w:rsidRPr="002B3E71" w14:paraId="5968C45E" w14:textId="77777777" w:rsidTr="00C51ECF">
        <w:tc>
          <w:tcPr>
            <w:tcW w:w="1376" w:type="dxa"/>
          </w:tcPr>
          <w:p w14:paraId="57E3FC6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60566CBB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6E962B0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11FEB239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7307EB2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11D61F9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E86188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C51ECF" w:rsidRPr="002B3E71" w14:paraId="2C5C3CC9" w14:textId="77777777" w:rsidTr="00C51ECF">
        <w:tc>
          <w:tcPr>
            <w:tcW w:w="1376" w:type="dxa"/>
          </w:tcPr>
          <w:p w14:paraId="2342409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3FB5812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312999C1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23FC4500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1FEFDA35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4F92E87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1EDD6F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C51ECF" w:rsidRPr="002B3E71" w14:paraId="584244FD" w14:textId="77777777" w:rsidTr="00C51ECF">
        <w:tc>
          <w:tcPr>
            <w:tcW w:w="1376" w:type="dxa"/>
          </w:tcPr>
          <w:p w14:paraId="6994C54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98" w:type="dxa"/>
          </w:tcPr>
          <w:p w14:paraId="0B623CD2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120" w:type="dxa"/>
          </w:tcPr>
          <w:p w14:paraId="52C404F4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221" w:type="dxa"/>
          </w:tcPr>
          <w:p w14:paraId="44FED51D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2" w:type="dxa"/>
          </w:tcPr>
          <w:p w14:paraId="7F429685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344" w:type="dxa"/>
          </w:tcPr>
          <w:p w14:paraId="3895561E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641" w:type="dxa"/>
          </w:tcPr>
          <w:p w14:paraId="541582A8" w14:textId="77777777" w:rsidR="00C51ECF" w:rsidRPr="002B3E71" w:rsidRDefault="00C51ECF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</w:tbl>
    <w:p w14:paraId="015D9593" w14:textId="77777777" w:rsidR="00C51ECF" w:rsidRDefault="00C51ECF" w:rsidP="00C51ECF">
      <w:pPr>
        <w:rPr>
          <w:rFonts w:cstheme="minorHAnsi"/>
          <w:b/>
          <w:bCs/>
        </w:rPr>
      </w:pPr>
    </w:p>
    <w:p w14:paraId="7358F31B" w14:textId="44B18213" w:rsidR="00DA77DA" w:rsidRDefault="00C51ECF">
      <w:r>
        <w:rPr>
          <w:rFonts w:cstheme="minorHAnsi"/>
          <w:u w:val="single"/>
        </w:rPr>
        <w:t xml:space="preserve">Примечания: </w:t>
      </w:r>
    </w:p>
    <w:p w14:paraId="5E266358" w14:textId="535BCD18" w:rsidR="006D46F3" w:rsidRDefault="006D46F3">
      <w:pPr>
        <w:rPr>
          <w:rFonts w:cstheme="minorHAnsi"/>
          <w:b/>
          <w:bCs/>
          <w:vanish/>
        </w:rPr>
      </w:pPr>
      <w:r>
        <w:rPr>
          <w:rFonts w:cstheme="minorHAnsi"/>
          <w:b/>
          <w:bCs/>
          <w:vanish/>
        </w:rPr>
        <w:br w:type="page"/>
      </w:r>
    </w:p>
    <w:p w14:paraId="009DB357" w14:textId="66407F2D" w:rsidR="00DA77DA" w:rsidRPr="002B3E71" w:rsidRDefault="00DA77DA" w:rsidP="00A973C0">
      <w:pPr>
        <w:pStyle w:val="Heading3"/>
        <w:numPr>
          <w:ilvl w:val="1"/>
          <w:numId w:val="1"/>
        </w:numPr>
      </w:pPr>
      <w:r>
        <w:lastRenderedPageBreak/>
        <w:t xml:space="preserve">Информация о переработке: </w:t>
      </w:r>
    </w:p>
    <w:p w14:paraId="3CF5D371" w14:textId="77777777" w:rsidR="00DA77DA" w:rsidRPr="002B3E71" w:rsidRDefault="00DA77DA" w:rsidP="00DA77DA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Представьте сводную информацию о коэффициентах пересчета, применявшихся судном, и рассчитанные вами величины за соответствующий период(ы). В разделе для примечаний опишите, как коэффициенты пересчета рассчитывались. Если вы зарегистрировали сорта переработки в журнале наблюдателя, дайте объяснение использующихся сортов здесь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9"/>
        <w:gridCol w:w="1810"/>
        <w:gridCol w:w="1830"/>
        <w:gridCol w:w="1833"/>
        <w:gridCol w:w="1834"/>
      </w:tblGrid>
      <w:tr w:rsidR="00DA77DA" w:rsidRPr="002B3E71" w14:paraId="6FCBD56B" w14:textId="77777777" w:rsidTr="001E22D2">
        <w:tc>
          <w:tcPr>
            <w:tcW w:w="1829" w:type="dxa"/>
          </w:tcPr>
          <w:p w14:paraId="3DBD70C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1850" w:type="dxa"/>
          </w:tcPr>
          <w:p w14:paraId="279CD96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д переработки</w:t>
            </w:r>
          </w:p>
        </w:tc>
        <w:tc>
          <w:tcPr>
            <w:tcW w:w="1855" w:type="dxa"/>
          </w:tcPr>
          <w:p w14:paraId="474D7DC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Применяемый судном коэффициент пересчета</w:t>
            </w:r>
          </w:p>
        </w:tc>
        <w:tc>
          <w:tcPr>
            <w:tcW w:w="1855" w:type="dxa"/>
          </w:tcPr>
          <w:p w14:paraId="02DF96C3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эффициент пересчета, рассчитанный наблюдателем </w:t>
            </w:r>
          </w:p>
        </w:tc>
        <w:tc>
          <w:tcPr>
            <w:tcW w:w="1853" w:type="dxa"/>
          </w:tcPr>
          <w:p w14:paraId="56A76B4A" w14:textId="77777777" w:rsidR="00DA77DA" w:rsidRPr="002B3E71" w:rsidRDefault="00DA77DA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Примечания (используемые даты и т.д.)</w:t>
            </w:r>
          </w:p>
        </w:tc>
      </w:tr>
      <w:tr w:rsidR="00DA77DA" w:rsidRPr="002B3E71" w14:paraId="5B9C7ACA" w14:textId="77777777" w:rsidTr="001E22D2">
        <w:tc>
          <w:tcPr>
            <w:tcW w:w="1829" w:type="dxa"/>
          </w:tcPr>
          <w:p w14:paraId="79C74B0D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6D972230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5A077E00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6C79BBDC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1528DC6A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DA77DA" w:rsidRPr="002B3E71" w14:paraId="77DC6B06" w14:textId="77777777" w:rsidTr="001E22D2">
        <w:tc>
          <w:tcPr>
            <w:tcW w:w="1829" w:type="dxa"/>
          </w:tcPr>
          <w:p w14:paraId="1D1F7EA3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5C49F23A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1BDE920F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44960E0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4BA44448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DA77DA" w:rsidRPr="002B3E71" w14:paraId="71E87761" w14:textId="77777777" w:rsidTr="001E22D2">
        <w:tc>
          <w:tcPr>
            <w:tcW w:w="1829" w:type="dxa"/>
          </w:tcPr>
          <w:p w14:paraId="5E02C275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2AEAF75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131EBF16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1D956E9C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08C1125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  <w:tr w:rsidR="00DA77DA" w:rsidRPr="002B3E71" w14:paraId="53225C28" w14:textId="77777777" w:rsidTr="001E22D2">
        <w:tc>
          <w:tcPr>
            <w:tcW w:w="1829" w:type="dxa"/>
          </w:tcPr>
          <w:p w14:paraId="7E38A8CA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0" w:type="dxa"/>
          </w:tcPr>
          <w:p w14:paraId="5EB04498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2B4454C2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5" w:type="dxa"/>
          </w:tcPr>
          <w:p w14:paraId="777472A3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  <w:tc>
          <w:tcPr>
            <w:tcW w:w="1853" w:type="dxa"/>
          </w:tcPr>
          <w:p w14:paraId="495EC117" w14:textId="77777777" w:rsidR="00DA77DA" w:rsidRPr="002B3E71" w:rsidRDefault="00DA77DA" w:rsidP="00AB6FB5">
            <w:pPr>
              <w:spacing w:before="60" w:after="60"/>
              <w:jc w:val="both"/>
              <w:rPr>
                <w:rFonts w:cstheme="minorHAnsi"/>
              </w:rPr>
            </w:pPr>
          </w:p>
        </w:tc>
      </w:tr>
    </w:tbl>
    <w:p w14:paraId="68364B56" w14:textId="77777777" w:rsidR="00DA77DA" w:rsidRPr="002B3E71" w:rsidRDefault="00DA77DA" w:rsidP="00DA77DA">
      <w:pPr>
        <w:pStyle w:val="Header"/>
        <w:ind w:left="600" w:hanging="600"/>
        <w:jc w:val="both"/>
        <w:rPr>
          <w:rFonts w:cstheme="minorHAnsi"/>
        </w:rPr>
      </w:pPr>
    </w:p>
    <w:p w14:paraId="05F51629" w14:textId="77777777" w:rsidR="00DA77DA" w:rsidRPr="00DA77DA" w:rsidRDefault="00DA77DA" w:rsidP="00DA77DA">
      <w:pPr>
        <w:rPr>
          <w:rFonts w:cstheme="minorHAnsi"/>
          <w:bCs/>
          <w:u w:val="single"/>
        </w:rPr>
      </w:pPr>
      <w:r>
        <w:rPr>
          <w:rFonts w:cstheme="minorHAnsi"/>
          <w:u w:val="single"/>
        </w:rPr>
        <w:t xml:space="preserve">Примечания: </w:t>
      </w:r>
    </w:p>
    <w:p w14:paraId="265FD64C" w14:textId="77777777" w:rsidR="005E43FE" w:rsidRDefault="005E43FE" w:rsidP="005E43FE"/>
    <w:p w14:paraId="45ACEC50" w14:textId="77777777" w:rsidR="00DA77DA" w:rsidRDefault="00DA77DA" w:rsidP="005E43FE"/>
    <w:p w14:paraId="16875341" w14:textId="77777777" w:rsidR="00DA77DA" w:rsidRDefault="00DA77DA" w:rsidP="005E43FE"/>
    <w:p w14:paraId="6091B3E3" w14:textId="77777777" w:rsidR="00DA77DA" w:rsidRDefault="00DA77DA" w:rsidP="005E43FE"/>
    <w:p w14:paraId="50AEEC0C" w14:textId="77777777" w:rsidR="00DA77DA" w:rsidRDefault="00DA77DA" w:rsidP="005E43FE"/>
    <w:p w14:paraId="61A2675E" w14:textId="77777777" w:rsidR="00DA77DA" w:rsidRDefault="00DA77DA" w:rsidP="001B7B73">
      <w:pPr>
        <w:pStyle w:val="Heading2"/>
        <w:numPr>
          <w:ilvl w:val="0"/>
          <w:numId w:val="4"/>
        </w:numPr>
        <w:ind w:left="426" w:hanging="426"/>
      </w:pPr>
      <w:r>
        <w:t>СВОДКА БИОЛОГИЧЕСКИХ ДАННЫХ</w:t>
      </w:r>
    </w:p>
    <w:p w14:paraId="5CDAD85F" w14:textId="12D6E2DC" w:rsidR="00DA77DA" w:rsidRDefault="00BD5341" w:rsidP="00A973C0">
      <w:pPr>
        <w:pStyle w:val="Heading2"/>
        <w:numPr>
          <w:ilvl w:val="1"/>
          <w:numId w:val="4"/>
        </w:numPr>
      </w:pPr>
      <w:r>
        <w:t>Сохраненные биологические образцы</w:t>
      </w:r>
    </w:p>
    <w:p w14:paraId="52AB9C96" w14:textId="77777777" w:rsidR="00BD5341" w:rsidRPr="00BD5341" w:rsidRDefault="00BD5341" w:rsidP="00BD5341">
      <w:pPr>
        <w:rPr>
          <w:i/>
        </w:rPr>
      </w:pPr>
      <w:r>
        <w:rPr>
          <w:rFonts w:cstheme="minorHAnsi"/>
          <w:i/>
        </w:rPr>
        <w:t>Укажите все типы собранных образцов и место, где они будут храниться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71"/>
        <w:gridCol w:w="1966"/>
        <w:gridCol w:w="4879"/>
      </w:tblGrid>
      <w:tr w:rsidR="00BD5341" w:rsidRPr="002B3E71" w14:paraId="78499448" w14:textId="77777777" w:rsidTr="00BD5341">
        <w:tc>
          <w:tcPr>
            <w:tcW w:w="2205" w:type="dxa"/>
          </w:tcPr>
          <w:p w14:paraId="1CA30BCC" w14:textId="77777777" w:rsidR="00BD5341" w:rsidRPr="002B3E71" w:rsidRDefault="00BD5341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Тип образца/вид</w:t>
            </w:r>
          </w:p>
        </w:tc>
        <w:tc>
          <w:tcPr>
            <w:tcW w:w="1996" w:type="dxa"/>
          </w:tcPr>
          <w:p w14:paraId="36085AC4" w14:textId="77777777" w:rsidR="00BD5341" w:rsidRPr="002B3E71" w:rsidRDefault="00BD5341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личество собранных образцов </w:t>
            </w:r>
          </w:p>
        </w:tc>
        <w:tc>
          <w:tcPr>
            <w:tcW w:w="5041" w:type="dxa"/>
          </w:tcPr>
          <w:p w14:paraId="798ED9E1" w14:textId="77777777" w:rsidR="00BD5341" w:rsidRPr="002B3E71" w:rsidRDefault="00BD5341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нтактное лицо и адрес, где будут храниться образцы</w:t>
            </w:r>
          </w:p>
        </w:tc>
      </w:tr>
      <w:tr w:rsidR="00BD5341" w:rsidRPr="002B3E71" w14:paraId="15DA82B6" w14:textId="77777777" w:rsidTr="00BD5341">
        <w:tc>
          <w:tcPr>
            <w:tcW w:w="2205" w:type="dxa"/>
          </w:tcPr>
          <w:p w14:paraId="39CA7EA0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28688C54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4DDC41F0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6BB80520" w14:textId="77777777" w:rsidTr="00BD5341">
        <w:tc>
          <w:tcPr>
            <w:tcW w:w="2205" w:type="dxa"/>
          </w:tcPr>
          <w:p w14:paraId="7AD53085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5FB34531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7B7251C6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0D834BD4" w14:textId="77777777" w:rsidTr="00BD5341">
        <w:tc>
          <w:tcPr>
            <w:tcW w:w="2205" w:type="dxa"/>
          </w:tcPr>
          <w:p w14:paraId="0DA9818F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3ADBF1D6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22D98300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6F0A6271" w14:textId="77777777" w:rsidTr="00BD5341">
        <w:tc>
          <w:tcPr>
            <w:tcW w:w="2205" w:type="dxa"/>
          </w:tcPr>
          <w:p w14:paraId="0100B9AB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13DF8AB3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01D8A3A3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BD5341" w:rsidRPr="002B3E71" w14:paraId="72B451CA" w14:textId="77777777" w:rsidTr="00BD5341">
        <w:tc>
          <w:tcPr>
            <w:tcW w:w="2205" w:type="dxa"/>
          </w:tcPr>
          <w:p w14:paraId="7C6F706A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96" w:type="dxa"/>
          </w:tcPr>
          <w:p w14:paraId="5A388645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5041" w:type="dxa"/>
          </w:tcPr>
          <w:p w14:paraId="4583F755" w14:textId="77777777" w:rsidR="00BD5341" w:rsidRPr="002B3E71" w:rsidRDefault="00BD5341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0AB2B164" w14:textId="106A3D09" w:rsidR="00BD5341" w:rsidRDefault="00BD5341" w:rsidP="00BD5341"/>
    <w:p w14:paraId="56B430B9" w14:textId="5ADCC8F7" w:rsidR="006D46F3" w:rsidRDefault="006D46F3">
      <w:r>
        <w:br w:type="page"/>
      </w:r>
    </w:p>
    <w:p w14:paraId="044BF850" w14:textId="7C999849" w:rsidR="005E43FE" w:rsidRDefault="00BD5341" w:rsidP="00C079AE">
      <w:pPr>
        <w:pStyle w:val="Heading3"/>
        <w:numPr>
          <w:ilvl w:val="1"/>
          <w:numId w:val="4"/>
        </w:numPr>
      </w:pPr>
      <w:r>
        <w:lastRenderedPageBreak/>
        <w:t>Методы проведения биологической подвыборки</w:t>
      </w:r>
    </w:p>
    <w:p w14:paraId="7181C444" w14:textId="77777777" w:rsidR="00BD5341" w:rsidRDefault="00BD5341" w:rsidP="00BD5341">
      <w:pPr>
        <w:rPr>
          <w:rFonts w:cstheme="minorHAnsi"/>
          <w:i/>
          <w:iCs/>
        </w:rPr>
      </w:pPr>
      <w:r>
        <w:rPr>
          <w:rFonts w:cstheme="minorHAnsi"/>
          <w:i/>
        </w:rPr>
        <w:t xml:space="preserve">Дайте краткое описание любых выполненных во время рейса операций подвыборки, неодобренных СМНН АНТКОМ. </w:t>
      </w:r>
    </w:p>
    <w:p w14:paraId="1A534F2E" w14:textId="77777777" w:rsidR="00AF303D" w:rsidRPr="00AF303D" w:rsidRDefault="00AF303D" w:rsidP="00BD5341">
      <w:pPr>
        <w:rPr>
          <w:rFonts w:cstheme="minorHAnsi"/>
          <w:iCs/>
        </w:rPr>
      </w:pPr>
    </w:p>
    <w:p w14:paraId="09114F89" w14:textId="77777777" w:rsidR="00AF303D" w:rsidRPr="00AF303D" w:rsidRDefault="00AF303D" w:rsidP="00BD5341">
      <w:pPr>
        <w:rPr>
          <w:rFonts w:cstheme="minorHAnsi"/>
          <w:iCs/>
        </w:rPr>
      </w:pPr>
    </w:p>
    <w:p w14:paraId="7824FA9B" w14:textId="77777777" w:rsidR="00AF303D" w:rsidRPr="00AF303D" w:rsidRDefault="00AF303D" w:rsidP="00BD5341">
      <w:pPr>
        <w:rPr>
          <w:rFonts w:cstheme="minorHAnsi"/>
          <w:iCs/>
        </w:rPr>
      </w:pPr>
    </w:p>
    <w:p w14:paraId="3DAF0338" w14:textId="77777777" w:rsidR="00AF303D" w:rsidRPr="00AF303D" w:rsidRDefault="00AF303D" w:rsidP="00BD5341">
      <w:pPr>
        <w:rPr>
          <w:rFonts w:cstheme="minorHAnsi"/>
          <w:iCs/>
        </w:rPr>
      </w:pPr>
    </w:p>
    <w:p w14:paraId="7E1B5F5F" w14:textId="77777777" w:rsidR="00AF303D" w:rsidRDefault="00AF303D" w:rsidP="00BD5341">
      <w:pPr>
        <w:rPr>
          <w:rFonts w:cstheme="minorHAnsi"/>
          <w:iCs/>
        </w:rPr>
      </w:pPr>
    </w:p>
    <w:p w14:paraId="7B26AC28" w14:textId="77777777" w:rsidR="00AF303D" w:rsidRDefault="00AF303D" w:rsidP="00BD5341">
      <w:pPr>
        <w:rPr>
          <w:rFonts w:cstheme="minorHAnsi"/>
          <w:iCs/>
        </w:rPr>
      </w:pPr>
    </w:p>
    <w:p w14:paraId="15A7630F" w14:textId="77777777" w:rsidR="00AF303D" w:rsidRDefault="00AF303D" w:rsidP="00BD5341">
      <w:pPr>
        <w:rPr>
          <w:rFonts w:cstheme="minorHAnsi"/>
          <w:iCs/>
        </w:rPr>
      </w:pPr>
    </w:p>
    <w:p w14:paraId="518FF8E9" w14:textId="77777777" w:rsidR="00AF303D" w:rsidRDefault="00AF303D" w:rsidP="00BD5341">
      <w:pPr>
        <w:rPr>
          <w:rFonts w:cstheme="minorHAnsi"/>
          <w:iCs/>
        </w:rPr>
      </w:pPr>
    </w:p>
    <w:p w14:paraId="1B4CE0E8" w14:textId="77777777" w:rsidR="00AF303D" w:rsidRDefault="00AF303D" w:rsidP="00BD5341">
      <w:pPr>
        <w:rPr>
          <w:rFonts w:cstheme="minorHAnsi"/>
          <w:iCs/>
        </w:rPr>
      </w:pPr>
    </w:p>
    <w:p w14:paraId="6F5CEB16" w14:textId="77777777" w:rsidR="00AF303D" w:rsidRDefault="00AF303D" w:rsidP="00BD5341">
      <w:pPr>
        <w:rPr>
          <w:rFonts w:cstheme="minorHAnsi"/>
          <w:iCs/>
        </w:rPr>
      </w:pPr>
    </w:p>
    <w:p w14:paraId="5AB39DC8" w14:textId="77777777" w:rsidR="00AF303D" w:rsidRPr="00AF303D" w:rsidRDefault="00AF303D" w:rsidP="00BD5341">
      <w:pPr>
        <w:rPr>
          <w:rFonts w:cstheme="minorHAnsi"/>
          <w:iCs/>
        </w:rPr>
      </w:pPr>
    </w:p>
    <w:p w14:paraId="37B8E5FC" w14:textId="77777777" w:rsidR="00AF303D" w:rsidRPr="00AF303D" w:rsidRDefault="00AF303D" w:rsidP="00C079AE">
      <w:pPr>
        <w:pStyle w:val="Heading3"/>
        <w:numPr>
          <w:ilvl w:val="1"/>
          <w:numId w:val="4"/>
        </w:numPr>
      </w:pPr>
      <w:r>
        <w:t>Мечение</w:t>
      </w:r>
    </w:p>
    <w:p w14:paraId="4B5BD6B4" w14:textId="77777777" w:rsidR="00AF303D" w:rsidRPr="00865D82" w:rsidRDefault="00AF303D" w:rsidP="00AF303D">
      <w:pPr>
        <w:rPr>
          <w:rFonts w:cstheme="minorHAnsi"/>
          <w:bCs/>
          <w:i/>
        </w:rPr>
      </w:pPr>
      <w:r>
        <w:rPr>
          <w:rFonts w:cstheme="minorHAnsi"/>
          <w:i/>
        </w:rPr>
        <w:t>Приведите сводку о процедурах мечения, включая подробную информацию о методах поднятия на борт и хранения меченой рыбы, состоянии и наличии подлежащей мечению рыбы, и любых возникших проблемах</w:t>
      </w:r>
      <w:r>
        <w:rPr>
          <w:rFonts w:cstheme="minorHAnsi"/>
        </w:rPr>
        <w:t xml:space="preserve">. </w:t>
      </w:r>
      <w:r>
        <w:rPr>
          <w:rFonts w:cstheme="minorHAnsi"/>
          <w:i/>
        </w:rPr>
        <w:t>В случае повторной поимки меченой рыбы, приложите в этом разделе фотографии полученных меток.</w:t>
      </w:r>
    </w:p>
    <w:p w14:paraId="1D488F49" w14:textId="59287261" w:rsidR="006D46F3" w:rsidRDefault="006D46F3">
      <w:pPr>
        <w:rPr>
          <w:rFonts w:cstheme="minorHAnsi"/>
          <w:bCs/>
        </w:rPr>
      </w:pPr>
      <w:r>
        <w:rPr>
          <w:rFonts w:cstheme="minorHAnsi"/>
          <w:bCs/>
        </w:rPr>
        <w:br w:type="page"/>
      </w:r>
    </w:p>
    <w:p w14:paraId="03AD9979" w14:textId="19291C1E" w:rsidR="00AF303D" w:rsidRDefault="00AF303D" w:rsidP="00C079AE">
      <w:pPr>
        <w:pStyle w:val="Heading2"/>
        <w:numPr>
          <w:ilvl w:val="0"/>
          <w:numId w:val="4"/>
        </w:numPr>
      </w:pPr>
      <w:r>
        <w:lastRenderedPageBreak/>
        <w:t xml:space="preserve">ВЗАИМОДЕЙСТВИЯ МОРСКИХ ПТИЦ С СУДНОМ </w:t>
      </w:r>
    </w:p>
    <w:p w14:paraId="3BEF047B" w14:textId="77777777" w:rsidR="00AF303D" w:rsidRDefault="00AF303D" w:rsidP="00C079AE">
      <w:pPr>
        <w:pStyle w:val="Heading3"/>
        <w:numPr>
          <w:ilvl w:val="1"/>
          <w:numId w:val="4"/>
        </w:numPr>
      </w:pPr>
      <w:r>
        <w:t>Устройство для снижения прилова – Информация о стримерной линии</w:t>
      </w:r>
    </w:p>
    <w:p w14:paraId="5B8BBD45" w14:textId="77777777" w:rsidR="007551A7" w:rsidRPr="007551A7" w:rsidRDefault="007551A7" w:rsidP="007551A7">
      <w:pPr>
        <w:rPr>
          <w:i/>
        </w:rPr>
      </w:pPr>
      <w:r>
        <w:rPr>
          <w:i/>
        </w:rPr>
        <w:t xml:space="preserve">Пожалуйста, ответьте на все вопросы. В разделе для примечаний опишите буксируемый объект на конце стримерной линии, указав, смог ли он эффективно обеспечить, чтобы линия оставалась непосредственно за точкой прикрепления на корме. Представьте также информацию о любых проблемах, с которыми члены команды столкнулись при постановке и использовании стримерной линии(й). </w:t>
      </w:r>
    </w:p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668"/>
        <w:gridCol w:w="900"/>
      </w:tblGrid>
      <w:tr w:rsidR="00AF303D" w:rsidRPr="002B3E71" w14:paraId="169DBC3F" w14:textId="77777777" w:rsidTr="00AF303D">
        <w:trPr>
          <w:trHeight w:val="388"/>
        </w:trPr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E8F110" w14:textId="4F9B3EAB" w:rsidR="00AF303D" w:rsidRPr="002B3E71" w:rsidRDefault="00AF303D" w:rsidP="00AF303D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Применялась ли стримерная линия во время постановки </w:t>
            </w:r>
            <w:r w:rsidR="00795A2D">
              <w:rPr>
                <w:rFonts w:cstheme="minorHAnsi"/>
              </w:rPr>
              <w:t>ловушек</w:t>
            </w:r>
            <w:r>
              <w:rPr>
                <w:rFonts w:cstheme="minorHAnsi"/>
              </w:rPr>
              <w:t>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574A2FD" w14:textId="77777777" w:rsidR="00AF303D" w:rsidRPr="002B3E71" w:rsidRDefault="00AF303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0A9FA6A9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4B8BF0" w14:textId="77777777" w:rsidR="00565A3B" w:rsidRPr="002B3E71" w:rsidRDefault="00565A3B" w:rsidP="00AF303D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Соответствовала ли стримерная линия минимальным спецификациям АНТКОМ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94441DE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24ED74AD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C96009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Имелся ли запасной линь, или возможность изготовить запасную стримерную линию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2D760D6A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592A3C83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A1CA2B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Сколько стримерных линий обычно использовалось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DD5ABBD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565A3B" w:rsidRPr="002B3E71" w14:paraId="45DE0C8C" w14:textId="77777777" w:rsidTr="00AB6FB5">
        <w:tc>
          <w:tcPr>
            <w:tcW w:w="76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605909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остигали ли все стримеры поверхности воды в отсутствие ветра и волнения?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3F449A3E" w14:textId="77777777" w:rsidR="00565A3B" w:rsidRPr="002B3E71" w:rsidRDefault="00565A3B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72943065" w14:textId="77777777" w:rsidR="007551A7" w:rsidRPr="007551A7" w:rsidRDefault="007551A7" w:rsidP="007551A7">
      <w:pPr>
        <w:spacing w:before="200"/>
        <w:rPr>
          <w:u w:val="single"/>
        </w:rPr>
      </w:pPr>
      <w:r>
        <w:rPr>
          <w:u w:val="single"/>
        </w:rPr>
        <w:t xml:space="preserve">Примечания: </w:t>
      </w:r>
    </w:p>
    <w:p w14:paraId="3A119538" w14:textId="77777777" w:rsidR="00AF303D" w:rsidRDefault="00AF303D" w:rsidP="00AF303D"/>
    <w:p w14:paraId="55CAE7D8" w14:textId="59BE1AB9" w:rsidR="007551A7" w:rsidRDefault="007551A7" w:rsidP="00AF303D"/>
    <w:p w14:paraId="6D140C29" w14:textId="77777777" w:rsidR="006D46F3" w:rsidRDefault="006D46F3" w:rsidP="00AF303D"/>
    <w:p w14:paraId="642D3B35" w14:textId="1A0879A0" w:rsidR="007551A7" w:rsidRDefault="007551A7" w:rsidP="00C079AE">
      <w:pPr>
        <w:pStyle w:val="Heading3"/>
        <w:numPr>
          <w:ilvl w:val="1"/>
          <w:numId w:val="4"/>
        </w:numPr>
      </w:pPr>
      <w:r>
        <w:t xml:space="preserve">Устройства для снижения прилова – устройство для отпугивания птиц в месте выборки на </w:t>
      </w:r>
      <w:r w:rsidR="005C0732">
        <w:t>ловушечном</w:t>
      </w:r>
      <w:r>
        <w:t xml:space="preserve"> промысле</w:t>
      </w:r>
    </w:p>
    <w:p w14:paraId="3645561E" w14:textId="77777777" w:rsidR="007551A7" w:rsidRPr="007551A7" w:rsidRDefault="007551A7" w:rsidP="007551A7">
      <w:pPr>
        <w:rPr>
          <w:i/>
        </w:rPr>
      </w:pPr>
      <w:r>
        <w:rPr>
          <w:i/>
        </w:rPr>
        <w:t>Если применялось устройство для отпугивания птиц в месте выборки, представьте ниже соответствующую информацию. В разделе для примечаний ниже представьте краткую информацию о конструкции и эффективности, приложив фотографии.</w:t>
      </w:r>
    </w:p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1"/>
        <w:gridCol w:w="1007"/>
      </w:tblGrid>
      <w:tr w:rsidR="007551A7" w:rsidRPr="002B3E71" w14:paraId="4E2F49E7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58C06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жарный шланг/струя воды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78D994D3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331EC224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330873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Один бим с одним прикрепленным объектом/стримером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4BD7DBF9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255B3203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0A9B05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Один бим с несколькими прикрепленными объектами/стримерами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37E9F4A5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306D72E5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9A6F49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Несколько бимов и прикрепленных объектов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5DAC2753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7551A7" w:rsidRPr="002B3E71" w14:paraId="44B82EF5" w14:textId="77777777" w:rsidTr="00AB6FB5">
        <w:tc>
          <w:tcPr>
            <w:tcW w:w="75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DD8990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Другие (опишите)</w:t>
            </w:r>
          </w:p>
        </w:tc>
        <w:tc>
          <w:tcPr>
            <w:tcW w:w="1007" w:type="dxa"/>
            <w:tcBorders>
              <w:left w:val="single" w:sz="4" w:space="0" w:color="auto"/>
            </w:tcBorders>
          </w:tcPr>
          <w:p w14:paraId="5AF3595D" w14:textId="77777777" w:rsidR="007551A7" w:rsidRPr="002B3E71" w:rsidRDefault="007551A7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68EE559A" w14:textId="77777777" w:rsidR="00865D82" w:rsidRDefault="00865D82" w:rsidP="00BD5341">
      <w:pPr>
        <w:rPr>
          <w:rFonts w:cstheme="minorHAnsi"/>
          <w:iCs/>
          <w:u w:val="single"/>
        </w:rPr>
      </w:pPr>
    </w:p>
    <w:p w14:paraId="1A56E4AB" w14:textId="77777777" w:rsidR="00BD5341" w:rsidRDefault="007551A7" w:rsidP="00BD5341">
      <w:pPr>
        <w:rPr>
          <w:rFonts w:cstheme="minorHAnsi"/>
          <w:iCs/>
          <w:u w:val="single"/>
        </w:rPr>
      </w:pPr>
      <w:r>
        <w:rPr>
          <w:rFonts w:cstheme="minorHAnsi"/>
          <w:u w:val="single"/>
        </w:rPr>
        <w:t xml:space="preserve">Примечания: </w:t>
      </w:r>
    </w:p>
    <w:p w14:paraId="128F20EE" w14:textId="77777777" w:rsidR="007551A7" w:rsidRDefault="007551A7" w:rsidP="00BD5341">
      <w:pPr>
        <w:rPr>
          <w:rFonts w:cstheme="minorHAnsi"/>
          <w:iCs/>
        </w:rPr>
      </w:pPr>
    </w:p>
    <w:p w14:paraId="17EF15C4" w14:textId="77777777" w:rsidR="007551A7" w:rsidRDefault="007551A7" w:rsidP="00BD5341">
      <w:pPr>
        <w:rPr>
          <w:rFonts w:cstheme="minorHAnsi"/>
          <w:iCs/>
        </w:rPr>
      </w:pPr>
    </w:p>
    <w:p w14:paraId="41F385CD" w14:textId="77777777" w:rsidR="007551A7" w:rsidRDefault="007551A7" w:rsidP="00C079AE">
      <w:pPr>
        <w:pStyle w:val="Heading3"/>
        <w:numPr>
          <w:ilvl w:val="1"/>
          <w:numId w:val="4"/>
        </w:numPr>
      </w:pPr>
      <w:r>
        <w:lastRenderedPageBreak/>
        <w:t>Контроль отбросов</w:t>
      </w:r>
    </w:p>
    <w:p w14:paraId="3660DFA4" w14:textId="77777777" w:rsidR="000519FD" w:rsidRPr="000519FD" w:rsidRDefault="000519FD" w:rsidP="000519FD">
      <w:pPr>
        <w:rPr>
          <w:i/>
        </w:rPr>
      </w:pPr>
      <w:r>
        <w:rPr>
          <w:i/>
        </w:rPr>
        <w:t xml:space="preserve">Пожалуйста, ответьте на все вопросы. </w:t>
      </w:r>
    </w:p>
    <w:tbl>
      <w:tblPr>
        <w:tblW w:w="9781" w:type="dxa"/>
        <w:tblLook w:val="0000" w:firstRow="0" w:lastRow="0" w:firstColumn="0" w:lastColumn="0" w:noHBand="0" w:noVBand="0"/>
      </w:tblPr>
      <w:tblGrid>
        <w:gridCol w:w="8789"/>
        <w:gridCol w:w="992"/>
      </w:tblGrid>
      <w:tr w:rsidR="000519FD" w:rsidRPr="002B3E71" w14:paraId="45CC3D3C" w14:textId="77777777" w:rsidTr="00D158A3">
        <w:trPr>
          <w:trHeight w:val="790"/>
        </w:trPr>
        <w:tc>
          <w:tcPr>
            <w:tcW w:w="8789" w:type="dxa"/>
            <w:tcBorders>
              <w:right w:val="single" w:sz="4" w:space="0" w:color="auto"/>
            </w:tcBorders>
          </w:tcPr>
          <w:p w14:paraId="3D707A75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Позволяет ли конструкция судна сбрасывать отходы с борта, противоположного борту выборки снастей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6B93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4A43A187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475600D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В каком проценте постановок проводился сброс отходов во время постановки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BDE80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3B6F08A0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1F988765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В каком проценте постановок проводился сброс отходов во время выборки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EEEE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1A6C6455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2DAAC8A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все или бóльшая часть отходов сохранены для утилизации на берегу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8E8D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4AD987DC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4B51D1B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все или бóльшая часть отходов сохранены и переработаны (напр., перемолоты)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51B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0C36169A" w14:textId="77777777" w:rsidTr="00D158A3">
        <w:tc>
          <w:tcPr>
            <w:tcW w:w="8789" w:type="dxa"/>
            <w:tcBorders>
              <w:right w:val="single" w:sz="4" w:space="0" w:color="auto"/>
            </w:tcBorders>
          </w:tcPr>
          <w:p w14:paraId="163DED79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Имелась ли система для удаления крючков из выбрасываемых отходов? 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CBF9A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035ED1AC" w14:textId="77777777" w:rsidTr="00D158A3">
        <w:trPr>
          <w:trHeight w:val="435"/>
        </w:trPr>
        <w:tc>
          <w:tcPr>
            <w:tcW w:w="8789" w:type="dxa"/>
            <w:tcBorders>
              <w:right w:val="single" w:sz="4" w:space="0" w:color="auto"/>
            </w:tcBorders>
          </w:tcPr>
          <w:p w14:paraId="120DC0A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Оставались ли в выброшенных отходах какие-либо крючки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9A2F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32EE4FFA" w14:textId="77777777" w:rsidTr="00D158A3">
        <w:trPr>
          <w:trHeight w:val="405"/>
        </w:trPr>
        <w:tc>
          <w:tcPr>
            <w:tcW w:w="8789" w:type="dxa"/>
            <w:tcBorders>
              <w:right w:val="single" w:sz="4" w:space="0" w:color="auto"/>
            </w:tcBorders>
          </w:tcPr>
          <w:p w14:paraId="679E69B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Если да, то это случалось раз в день/неделю/изредка?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184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7B7F05E7" w14:textId="77777777" w:rsidR="007551A7" w:rsidRPr="007551A7" w:rsidRDefault="007551A7" w:rsidP="007551A7"/>
    <w:p w14:paraId="53127830" w14:textId="77777777" w:rsidR="00BD5341" w:rsidRDefault="000519FD" w:rsidP="00C079AE">
      <w:pPr>
        <w:pStyle w:val="Heading3"/>
        <w:numPr>
          <w:ilvl w:val="1"/>
          <w:numId w:val="4"/>
        </w:numPr>
      </w:pPr>
      <w:r>
        <w:t>Запутывания морских птиц</w:t>
      </w:r>
    </w:p>
    <w:p w14:paraId="06999A4A" w14:textId="77777777" w:rsidR="000519FD" w:rsidRDefault="000519FD" w:rsidP="000519FD">
      <w:pPr>
        <w:rPr>
          <w:i/>
        </w:rPr>
      </w:pPr>
      <w:r>
        <w:rPr>
          <w:i/>
        </w:rPr>
        <w:t>Приведите конкретные комментарии по каждому взаимодействию в таблице, а общие комментарии в разделе для примечаний.</w:t>
      </w: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745"/>
        <w:gridCol w:w="1039"/>
        <w:gridCol w:w="1104"/>
        <w:gridCol w:w="764"/>
        <w:gridCol w:w="709"/>
        <w:gridCol w:w="709"/>
        <w:gridCol w:w="850"/>
        <w:gridCol w:w="709"/>
        <w:gridCol w:w="709"/>
        <w:gridCol w:w="2409"/>
      </w:tblGrid>
      <w:tr w:rsidR="000519FD" w:rsidRPr="002B3E71" w14:paraId="041E781F" w14:textId="77777777" w:rsidTr="000519FD">
        <w:trPr>
          <w:cantSplit/>
        </w:trPr>
        <w:tc>
          <w:tcPr>
            <w:tcW w:w="7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C0BBFC" w14:textId="77777777" w:rsidR="000519FD" w:rsidRPr="002B3E71" w:rsidRDefault="000519FD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Дата</w:t>
            </w:r>
          </w:p>
        </w:tc>
        <w:tc>
          <w:tcPr>
            <w:tcW w:w="103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F887BD" w14:textId="77777777" w:rsidR="000519FD" w:rsidRPr="002B3E71" w:rsidRDefault="000519FD" w:rsidP="000519FD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№ постановки/выборки</w:t>
            </w:r>
          </w:p>
        </w:tc>
        <w:tc>
          <w:tcPr>
            <w:tcW w:w="11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7C4BA7" w14:textId="77777777" w:rsidR="000519FD" w:rsidRPr="002B3E71" w:rsidRDefault="000519FD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30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F3861" w14:textId="77777777" w:rsidR="000519FD" w:rsidRPr="002B3E71" w:rsidRDefault="000519FD" w:rsidP="000519FD">
            <w:pPr>
              <w:spacing w:before="60" w:after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л-во птиц, пойманных в снасти, по наблюдению </w:t>
            </w:r>
          </w:p>
        </w:tc>
        <w:tc>
          <w:tcPr>
            <w:tcW w:w="141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D2E4F6" w14:textId="77777777" w:rsidR="000519FD" w:rsidRPr="002B3E71" w:rsidRDefault="000519FD" w:rsidP="000519FD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Кол-во столкновений с судном </w:t>
            </w:r>
          </w:p>
        </w:tc>
        <w:tc>
          <w:tcPr>
            <w:tcW w:w="24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A697CB" w14:textId="77777777" w:rsidR="000519FD" w:rsidRPr="002B3E71" w:rsidRDefault="000519FD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мментарии</w:t>
            </w:r>
          </w:p>
          <w:p w14:paraId="211A2C34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(характер запутывания, время освобождения, и т.п.)</w:t>
            </w:r>
          </w:p>
        </w:tc>
      </w:tr>
      <w:tr w:rsidR="000519FD" w:rsidRPr="002B3E71" w14:paraId="4E401B9B" w14:textId="77777777" w:rsidTr="000519FD">
        <w:trPr>
          <w:cantSplit/>
        </w:trPr>
        <w:tc>
          <w:tcPr>
            <w:tcW w:w="74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F2FDB4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03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7FB9DF5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AE7A95B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4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CA5F" w14:textId="77777777" w:rsidR="000519FD" w:rsidRPr="002B3E71" w:rsidRDefault="000519FD" w:rsidP="00AB6FB5">
            <w:pPr>
              <w:spacing w:before="40" w:after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Наблюдателя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6ED6" w14:textId="77777777" w:rsidR="000519FD" w:rsidRPr="002B3E71" w:rsidRDefault="000519FD" w:rsidP="00AB6FB5">
            <w:pPr>
              <w:spacing w:before="40" w:after="4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манды</w:t>
            </w:r>
          </w:p>
        </w:tc>
        <w:tc>
          <w:tcPr>
            <w:tcW w:w="1418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D6CA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24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5CF56D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</w:p>
        </w:tc>
      </w:tr>
      <w:tr w:rsidR="000519FD" w:rsidRPr="002B3E71" w14:paraId="04975557" w14:textId="77777777" w:rsidTr="000519FD">
        <w:trPr>
          <w:cantSplit/>
        </w:trPr>
        <w:tc>
          <w:tcPr>
            <w:tcW w:w="7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EE51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03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64735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11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956C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F098D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64B4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A183F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0EDF9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2F11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86F32" w14:textId="77777777" w:rsidR="000519FD" w:rsidRPr="002B3E71" w:rsidRDefault="000519FD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24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D112" w14:textId="77777777" w:rsidR="000519FD" w:rsidRPr="002B3E71" w:rsidRDefault="000519FD" w:rsidP="00AB6FB5">
            <w:pPr>
              <w:spacing w:after="60"/>
              <w:jc w:val="center"/>
              <w:rPr>
                <w:rFonts w:cstheme="minorHAnsi"/>
              </w:rPr>
            </w:pPr>
          </w:p>
        </w:tc>
      </w:tr>
      <w:tr w:rsidR="000519FD" w:rsidRPr="002B3E71" w14:paraId="7EEF77C3" w14:textId="77777777" w:rsidTr="000519FD"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AE1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181A1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B0F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FC567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4D9C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4A86D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E295A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52DA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6005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EAA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68F6C8EF" w14:textId="77777777" w:rsidTr="000519FD"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26548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4554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0BCA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633C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E1D23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7D24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951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3480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10D4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F784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0519FD" w:rsidRPr="002B3E71" w14:paraId="7F7A7CF7" w14:textId="77777777" w:rsidTr="000519FD">
        <w:tc>
          <w:tcPr>
            <w:tcW w:w="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640C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5F76E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ECFB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D57F5" w14:textId="77777777" w:rsidR="000519FD" w:rsidRPr="002B3E71" w:rsidRDefault="000519FD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45F18" w14:textId="77777777" w:rsidR="000519FD" w:rsidRPr="002B3E71" w:rsidRDefault="000519FD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F6C2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73E8D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78B66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BC2A2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6C75A" w14:textId="77777777" w:rsidR="000519FD" w:rsidRPr="002B3E71" w:rsidRDefault="000519FD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1919158E" w14:textId="77777777" w:rsidR="00BD5341" w:rsidRDefault="000519FD" w:rsidP="00BD5341">
      <w:pPr>
        <w:rPr>
          <w:rFonts w:cstheme="minorHAnsi"/>
          <w:iCs/>
          <w:u w:val="single"/>
        </w:rPr>
      </w:pPr>
      <w:r>
        <w:rPr>
          <w:rFonts w:cstheme="minorHAnsi"/>
          <w:u w:val="single"/>
        </w:rPr>
        <w:t xml:space="preserve">Примечания: </w:t>
      </w:r>
    </w:p>
    <w:p w14:paraId="725CABF2" w14:textId="77777777" w:rsidR="000519FD" w:rsidRDefault="000519FD" w:rsidP="00BD5341">
      <w:pPr>
        <w:rPr>
          <w:rFonts w:cstheme="minorHAnsi"/>
          <w:iCs/>
          <w:u w:val="single"/>
        </w:rPr>
      </w:pPr>
    </w:p>
    <w:p w14:paraId="683D4811" w14:textId="77777777" w:rsidR="000519FD" w:rsidRDefault="000519FD" w:rsidP="00BD5341">
      <w:pPr>
        <w:rPr>
          <w:rFonts w:cstheme="minorHAnsi"/>
          <w:iCs/>
          <w:u w:val="single"/>
        </w:rPr>
      </w:pPr>
    </w:p>
    <w:p w14:paraId="12029669" w14:textId="77777777" w:rsidR="000519FD" w:rsidRDefault="000519FD" w:rsidP="00BD5341">
      <w:pPr>
        <w:rPr>
          <w:rFonts w:cstheme="minorHAnsi"/>
          <w:iCs/>
          <w:u w:val="single"/>
        </w:rPr>
      </w:pPr>
    </w:p>
    <w:p w14:paraId="0850F2A5" w14:textId="77777777" w:rsidR="000519FD" w:rsidRDefault="000519FD" w:rsidP="00BD5341">
      <w:pPr>
        <w:rPr>
          <w:rFonts w:cstheme="minorHAnsi"/>
          <w:iCs/>
          <w:u w:val="single"/>
        </w:rPr>
      </w:pPr>
    </w:p>
    <w:p w14:paraId="247955C5" w14:textId="77777777" w:rsidR="000519FD" w:rsidRDefault="000519FD" w:rsidP="00BD5341">
      <w:pPr>
        <w:rPr>
          <w:rFonts w:cstheme="minorHAnsi"/>
          <w:iCs/>
          <w:u w:val="single"/>
        </w:rPr>
      </w:pPr>
    </w:p>
    <w:p w14:paraId="05411961" w14:textId="0E029AAC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5DDC3863" w14:textId="0AC01061" w:rsidR="000519FD" w:rsidRDefault="002279CE" w:rsidP="00C079AE">
      <w:pPr>
        <w:pStyle w:val="Heading3"/>
        <w:numPr>
          <w:ilvl w:val="1"/>
          <w:numId w:val="4"/>
        </w:numPr>
      </w:pPr>
      <w:r>
        <w:lastRenderedPageBreak/>
        <w:t>Сохраненные образцы морских пти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0"/>
        <w:gridCol w:w="2172"/>
        <w:gridCol w:w="1813"/>
        <w:gridCol w:w="3771"/>
      </w:tblGrid>
      <w:tr w:rsidR="002279CE" w:rsidRPr="002B3E71" w14:paraId="6D81FE4B" w14:textId="77777777" w:rsidTr="00AB6FB5">
        <w:tc>
          <w:tcPr>
            <w:tcW w:w="1424" w:type="dxa"/>
          </w:tcPr>
          <w:p w14:paraId="646C154A" w14:textId="77777777" w:rsidR="002279CE" w:rsidRPr="002B3E71" w:rsidRDefault="002279CE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1842" w:type="dxa"/>
          </w:tcPr>
          <w:p w14:paraId="2179A43B" w14:textId="77777777" w:rsidR="002279CE" w:rsidRPr="002B3E71" w:rsidRDefault="002279CE" w:rsidP="00AB6FB5">
            <w:pPr>
              <w:pStyle w:val="Header"/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Тип образца (целый/голова/нога)</w:t>
            </w:r>
          </w:p>
        </w:tc>
        <w:tc>
          <w:tcPr>
            <w:tcW w:w="1938" w:type="dxa"/>
          </w:tcPr>
          <w:p w14:paraId="529E37EF" w14:textId="77777777" w:rsidR="002279CE" w:rsidRPr="002B3E71" w:rsidRDefault="002279CE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личество собранных образцов</w:t>
            </w:r>
          </w:p>
        </w:tc>
        <w:tc>
          <w:tcPr>
            <w:tcW w:w="4339" w:type="dxa"/>
          </w:tcPr>
          <w:p w14:paraId="1AD4B720" w14:textId="77777777" w:rsidR="002279CE" w:rsidRPr="002B3E71" w:rsidRDefault="002279CE" w:rsidP="00AB6FB5">
            <w:pPr>
              <w:spacing w:before="6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нтактная информация места, куда были посланы образцы</w:t>
            </w:r>
          </w:p>
        </w:tc>
      </w:tr>
      <w:tr w:rsidR="002279CE" w:rsidRPr="002B3E71" w14:paraId="26FEE5BF" w14:textId="77777777" w:rsidTr="00AB6FB5">
        <w:tc>
          <w:tcPr>
            <w:tcW w:w="1424" w:type="dxa"/>
          </w:tcPr>
          <w:p w14:paraId="2F0581E0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01544752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1940B935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630DE45E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66BF83E4" w14:textId="77777777" w:rsidTr="00AB6FB5">
        <w:tc>
          <w:tcPr>
            <w:tcW w:w="1424" w:type="dxa"/>
          </w:tcPr>
          <w:p w14:paraId="1BC08849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4391F54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5E73A5F1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15B1F2E2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12510FA3" w14:textId="77777777" w:rsidTr="00AB6FB5">
        <w:tc>
          <w:tcPr>
            <w:tcW w:w="1424" w:type="dxa"/>
          </w:tcPr>
          <w:p w14:paraId="5C33C015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85CC1F1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29890C00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099E207D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6E9E0E38" w14:textId="77777777" w:rsidTr="00AB6FB5">
        <w:tc>
          <w:tcPr>
            <w:tcW w:w="1424" w:type="dxa"/>
          </w:tcPr>
          <w:p w14:paraId="4AD1AAD8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6893F702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0F780011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09A734B7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7819A947" w14:textId="77777777" w:rsidTr="00AB6FB5">
        <w:tc>
          <w:tcPr>
            <w:tcW w:w="1424" w:type="dxa"/>
          </w:tcPr>
          <w:p w14:paraId="40946DF5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194B3456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75238308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6E66C828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2279CE" w:rsidRPr="002B3E71" w14:paraId="1AD76B72" w14:textId="77777777" w:rsidTr="00AB6FB5">
        <w:tc>
          <w:tcPr>
            <w:tcW w:w="1424" w:type="dxa"/>
          </w:tcPr>
          <w:p w14:paraId="0B8007A6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9B232B6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938" w:type="dxa"/>
          </w:tcPr>
          <w:p w14:paraId="54504DED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39" w:type="dxa"/>
          </w:tcPr>
          <w:p w14:paraId="27CA66D3" w14:textId="77777777" w:rsidR="002279CE" w:rsidRPr="002B3E71" w:rsidRDefault="002279CE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5541B022" w14:textId="77777777" w:rsidR="002279CE" w:rsidRDefault="002279CE" w:rsidP="002279CE"/>
    <w:p w14:paraId="540ED946" w14:textId="20D6A7E9" w:rsidR="002279CE" w:rsidRDefault="00D158A3" w:rsidP="00C079AE">
      <w:pPr>
        <w:pStyle w:val="Heading3"/>
        <w:numPr>
          <w:ilvl w:val="1"/>
          <w:numId w:val="4"/>
        </w:numPr>
      </w:pPr>
      <w:r>
        <w:t>Окольцовки</w:t>
      </w:r>
      <w:r w:rsidR="002279CE">
        <w:t xml:space="preserve"> птиц</w:t>
      </w:r>
    </w:p>
    <w:p w14:paraId="58B232DC" w14:textId="77777777" w:rsidR="002279CE" w:rsidRDefault="002279CE" w:rsidP="002279CE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Дайте полную информацию обо всех окольцованных и помеченных птицах, включая номер и цвет кольца, тип кольца (металлическое или пластиковое), на какой ноге находится кольцо, вид, и состояние птицы. По возможности сделайте фотографию окольцованной птицы.</w:t>
      </w:r>
    </w:p>
    <w:p w14:paraId="4756195C" w14:textId="77777777" w:rsidR="002279CE" w:rsidRDefault="002279CE" w:rsidP="002279CE">
      <w:pPr>
        <w:jc w:val="both"/>
        <w:rPr>
          <w:rFonts w:cstheme="minorHAnsi"/>
          <w:iCs/>
        </w:rPr>
      </w:pPr>
    </w:p>
    <w:p w14:paraId="4D17A66D" w14:textId="77777777" w:rsidR="002279CE" w:rsidRDefault="002279CE" w:rsidP="002279CE">
      <w:pPr>
        <w:jc w:val="both"/>
        <w:rPr>
          <w:rFonts w:cstheme="minorHAnsi"/>
          <w:iCs/>
        </w:rPr>
      </w:pPr>
    </w:p>
    <w:p w14:paraId="1F5892CB" w14:textId="77777777" w:rsidR="003A0DC2" w:rsidRDefault="003A0DC2" w:rsidP="002279CE">
      <w:pPr>
        <w:jc w:val="both"/>
        <w:rPr>
          <w:rFonts w:cstheme="minorHAnsi"/>
          <w:iCs/>
        </w:rPr>
      </w:pPr>
    </w:p>
    <w:p w14:paraId="24043E81" w14:textId="77777777" w:rsidR="003A0DC2" w:rsidRDefault="003A0DC2" w:rsidP="002279CE">
      <w:pPr>
        <w:jc w:val="both"/>
        <w:rPr>
          <w:rFonts w:cstheme="minorHAnsi"/>
          <w:iCs/>
        </w:rPr>
      </w:pPr>
    </w:p>
    <w:p w14:paraId="51DE9CA6" w14:textId="13A20666" w:rsidR="006D46F3" w:rsidRDefault="006D46F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642C7893" w14:textId="6EF3A230" w:rsidR="00BD5341" w:rsidRDefault="00D450BE" w:rsidP="00C079AE">
      <w:pPr>
        <w:pStyle w:val="Heading2"/>
        <w:numPr>
          <w:ilvl w:val="0"/>
          <w:numId w:val="4"/>
        </w:numPr>
      </w:pPr>
      <w:r>
        <w:lastRenderedPageBreak/>
        <w:t>ВЗАИМОДЕЙСТВИЯ МОРСКИХ МЛЕКОПИТАЮЩИХ С СУДНОМ</w:t>
      </w:r>
    </w:p>
    <w:p w14:paraId="2A5ED208" w14:textId="77777777" w:rsidR="00D450BE" w:rsidRDefault="00D450BE" w:rsidP="00C079AE">
      <w:pPr>
        <w:pStyle w:val="Heading3"/>
        <w:numPr>
          <w:ilvl w:val="1"/>
          <w:numId w:val="4"/>
        </w:numPr>
      </w:pPr>
      <w:r>
        <w:t>Смягчающие меры</w:t>
      </w:r>
    </w:p>
    <w:p w14:paraId="12AC3435" w14:textId="77777777" w:rsidR="00D450BE" w:rsidRDefault="00D450BE" w:rsidP="00D450BE">
      <w:pPr>
        <w:rPr>
          <w:i/>
        </w:rPr>
      </w:pPr>
      <w:r>
        <w:rPr>
          <w:i/>
        </w:rPr>
        <w:t>Опишите все используемые судном смягчающие меры по избежанию взаимодействий с морскими млекопитающими, напр., отпугивающее китов устройство на трот-ярусах.</w:t>
      </w:r>
    </w:p>
    <w:p w14:paraId="735B8AAD" w14:textId="77777777" w:rsidR="00D450BE" w:rsidRDefault="00D450BE" w:rsidP="00D450BE"/>
    <w:p w14:paraId="19E3FC3F" w14:textId="77777777" w:rsidR="00D450BE" w:rsidRDefault="00D450BE" w:rsidP="00D450BE"/>
    <w:p w14:paraId="5A50B7DB" w14:textId="77777777" w:rsidR="00D450BE" w:rsidRDefault="00D450BE" w:rsidP="00D450BE"/>
    <w:p w14:paraId="65AA2486" w14:textId="77777777" w:rsidR="00D450BE" w:rsidRDefault="00D450BE" w:rsidP="00D450BE"/>
    <w:p w14:paraId="4B480BF6" w14:textId="77777777" w:rsidR="00D450BE" w:rsidRDefault="00D450BE" w:rsidP="00D450BE"/>
    <w:p w14:paraId="25FFA9B2" w14:textId="77777777" w:rsidR="00D450BE" w:rsidRDefault="00D450BE" w:rsidP="00D450BE"/>
    <w:p w14:paraId="5C1DD686" w14:textId="77777777" w:rsidR="00D450BE" w:rsidRDefault="00D450BE" w:rsidP="00C079AE">
      <w:pPr>
        <w:pStyle w:val="Heading3"/>
        <w:numPr>
          <w:ilvl w:val="1"/>
          <w:numId w:val="4"/>
        </w:numPr>
      </w:pPr>
      <w:r>
        <w:t>Запутывания морских млекопитающих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797"/>
        <w:gridCol w:w="1291"/>
        <w:gridCol w:w="1042"/>
        <w:gridCol w:w="1062"/>
        <w:gridCol w:w="970"/>
        <w:gridCol w:w="3854"/>
      </w:tblGrid>
      <w:tr w:rsidR="00D450BE" w:rsidRPr="002B3E71" w14:paraId="2F1CF385" w14:textId="77777777" w:rsidTr="00D450BE">
        <w:trPr>
          <w:cantSplit/>
          <w:trHeight w:val="989"/>
        </w:trPr>
        <w:tc>
          <w:tcPr>
            <w:tcW w:w="8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BBA9BE" w14:textId="77777777" w:rsidR="00D450BE" w:rsidRPr="002B3E71" w:rsidRDefault="00D450BE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Даты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6BE0C6" w14:textId="77777777" w:rsidR="00D450BE" w:rsidRPr="002B3E71" w:rsidRDefault="00D450BE" w:rsidP="00D450BE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Номер постановки или выборки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AE46C" w14:textId="77777777" w:rsidR="00D450BE" w:rsidRPr="002B3E71" w:rsidRDefault="00D450BE" w:rsidP="00AB6FB5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Вид</w:t>
            </w:r>
          </w:p>
        </w:tc>
        <w:tc>
          <w:tcPr>
            <w:tcW w:w="61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39CA90" w14:textId="77777777" w:rsidR="00D450BE" w:rsidRPr="002B3E71" w:rsidRDefault="00D450BE" w:rsidP="00D450BE">
            <w:pPr>
              <w:spacing w:before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л-во млекопитающих, запутавшихся в рыболовных снастях</w:t>
            </w:r>
          </w:p>
        </w:tc>
      </w:tr>
      <w:tr w:rsidR="00D450BE" w:rsidRPr="002B3E71" w14:paraId="52F01D50" w14:textId="77777777" w:rsidTr="00D450BE">
        <w:trPr>
          <w:cantSplit/>
        </w:trPr>
        <w:tc>
          <w:tcPr>
            <w:tcW w:w="8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FCCD" w14:textId="77777777" w:rsidR="00D450BE" w:rsidRPr="002B3E71" w:rsidRDefault="00D450BE" w:rsidP="00AB6FB5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02E2" w14:textId="77777777" w:rsidR="00D450BE" w:rsidRPr="002B3E71" w:rsidRDefault="00D450BE" w:rsidP="00AB6FB5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4A411" w14:textId="77777777" w:rsidR="00D450BE" w:rsidRPr="002B3E71" w:rsidRDefault="00D450BE" w:rsidP="00AB6FB5">
            <w:pPr>
              <w:spacing w:before="60" w:after="6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05B5" w14:textId="77777777" w:rsidR="00D450BE" w:rsidRPr="002B3E71" w:rsidRDefault="00D450BE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Мертвых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A8F4" w14:textId="77777777" w:rsidR="00D450BE" w:rsidRPr="002B3E71" w:rsidRDefault="00D450BE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Живых</w:t>
            </w: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854F5" w14:textId="77777777" w:rsidR="00D450BE" w:rsidRPr="002B3E71" w:rsidRDefault="00D450BE" w:rsidP="00AB6FB5">
            <w:pPr>
              <w:spacing w:before="40" w:after="6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Комментарии</w:t>
            </w:r>
          </w:p>
        </w:tc>
      </w:tr>
      <w:tr w:rsidR="00D450BE" w:rsidRPr="002B3E71" w14:paraId="7DDE4EDA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15C87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9869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C72B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B79FD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AFAE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9F1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D450BE" w:rsidRPr="002B3E71" w14:paraId="3C2427CF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3EED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97DF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3EF2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3AA32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29AA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2F0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D450BE" w:rsidRPr="002B3E71" w14:paraId="7FADAAF0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7FFFF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4C4A2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86361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942B3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AB4B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80827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D450BE" w:rsidRPr="002B3E71" w14:paraId="7C8B21B0" w14:textId="77777777" w:rsidTr="00D450BE">
        <w:trPr>
          <w:cantSplit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3B32C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6DBD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9B76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F9BA" w14:textId="77777777" w:rsidR="00D450BE" w:rsidRPr="002B3E71" w:rsidRDefault="00D450BE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011B7" w14:textId="77777777" w:rsidR="00D450BE" w:rsidRPr="002B3E71" w:rsidRDefault="00D450BE" w:rsidP="00AB6FB5">
            <w:pPr>
              <w:spacing w:before="60" w:after="60"/>
              <w:rPr>
                <w:rFonts w:cstheme="minorHAnsi"/>
              </w:rPr>
            </w:pPr>
          </w:p>
        </w:tc>
        <w:tc>
          <w:tcPr>
            <w:tcW w:w="4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5559" w14:textId="77777777" w:rsidR="00D450BE" w:rsidRPr="002B3E71" w:rsidRDefault="00D450BE" w:rsidP="00AB6FB5">
            <w:pPr>
              <w:pStyle w:val="Header"/>
              <w:spacing w:before="60" w:after="60"/>
              <w:rPr>
                <w:rFonts w:cstheme="minorHAnsi"/>
              </w:rPr>
            </w:pPr>
          </w:p>
        </w:tc>
      </w:tr>
    </w:tbl>
    <w:p w14:paraId="00986A2E" w14:textId="77777777" w:rsidR="00D450BE" w:rsidRPr="00D450BE" w:rsidRDefault="00D450BE" w:rsidP="00D450BE"/>
    <w:p w14:paraId="722E2952" w14:textId="77777777" w:rsidR="00BD5341" w:rsidRDefault="00D450BE" w:rsidP="00C079AE">
      <w:pPr>
        <w:pStyle w:val="Heading3"/>
        <w:numPr>
          <w:ilvl w:val="1"/>
          <w:numId w:val="4"/>
        </w:numPr>
      </w:pPr>
      <w:r>
        <w:t>Потеря рыбы из-за морских млекопитающих</w:t>
      </w:r>
    </w:p>
    <w:p w14:paraId="6FF41AFC" w14:textId="3034B6AC" w:rsidR="00D450BE" w:rsidRDefault="00D450BE" w:rsidP="00D450BE">
      <w:pPr>
        <w:rPr>
          <w:i/>
        </w:rPr>
      </w:pPr>
      <w:r>
        <w:rPr>
          <w:i/>
        </w:rPr>
        <w:t xml:space="preserve">Укажите, наблюдалась ли потеря рыбы из-за </w:t>
      </w:r>
      <w:r w:rsidR="00D158A3">
        <w:rPr>
          <w:i/>
        </w:rPr>
        <w:t>хищничества</w:t>
      </w:r>
      <w:r>
        <w:rPr>
          <w:i/>
        </w:rPr>
        <w:t xml:space="preserve"> морских млекопитающих непосредственно или была отнесена на счет морских млекопитающих и, по возможности, с какими видами это связано. </w:t>
      </w:r>
    </w:p>
    <w:p w14:paraId="02BC2605" w14:textId="530FB7C0" w:rsidR="006D46F3" w:rsidRDefault="006D46F3">
      <w:pPr>
        <w:rPr>
          <w:i/>
        </w:rPr>
      </w:pPr>
      <w:r>
        <w:rPr>
          <w:i/>
        </w:rPr>
        <w:br w:type="page"/>
      </w:r>
    </w:p>
    <w:p w14:paraId="070B33A9" w14:textId="342037F6" w:rsidR="00D450BE" w:rsidRDefault="00915359" w:rsidP="00C079AE">
      <w:pPr>
        <w:pStyle w:val="Heading2"/>
        <w:numPr>
          <w:ilvl w:val="0"/>
          <w:numId w:val="4"/>
        </w:numPr>
      </w:pPr>
      <w:r>
        <w:lastRenderedPageBreak/>
        <w:t>МУСОР И ОТБРОСЫ</w:t>
      </w:r>
    </w:p>
    <w:p w14:paraId="74C4FEA7" w14:textId="77777777" w:rsidR="00915359" w:rsidRPr="00915359" w:rsidRDefault="00915359" w:rsidP="00C079AE">
      <w:pPr>
        <w:pStyle w:val="Heading3"/>
        <w:numPr>
          <w:ilvl w:val="1"/>
          <w:numId w:val="4"/>
        </w:numPr>
      </w:pPr>
      <w:r>
        <w:t>Процедуры утилизации мусора на судне</w:t>
      </w:r>
    </w:p>
    <w:p w14:paraId="446A3172" w14:textId="77777777" w:rsidR="00915359" w:rsidRPr="0099625F" w:rsidRDefault="00915359" w:rsidP="00915359">
      <w:pPr>
        <w:rPr>
          <w:rFonts w:cstheme="minorHAnsi"/>
          <w:i/>
        </w:rPr>
      </w:pPr>
      <w:r>
        <w:rPr>
          <w:i/>
        </w:rPr>
        <w:t xml:space="preserve">Пожалуйста, ответьте на все вопросы в таблице, касающиеся лент для обвязывания коробок с наживкой. В разделе для примечаний </w:t>
      </w:r>
      <w:r>
        <w:rPr>
          <w:rFonts w:cstheme="minorHAnsi"/>
          <w:i/>
        </w:rPr>
        <w:t>приведите общие замечания по поводу чистоты судна, работ в рыбцехе и процедур сортировки мусора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7262"/>
        <w:gridCol w:w="1759"/>
      </w:tblGrid>
      <w:tr w:rsidR="00915359" w:rsidRPr="002B3E71" w14:paraId="3F47B3A2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38F7C818" w14:textId="77777777" w:rsidR="00915359" w:rsidRPr="002B3E71" w:rsidRDefault="00915359" w:rsidP="00AB6FB5">
            <w:pPr>
              <w:spacing w:after="60"/>
              <w:rPr>
                <w:rFonts w:cstheme="minorHAnsi"/>
              </w:rPr>
            </w:pPr>
            <w:r>
              <w:rPr>
                <w:rFonts w:cstheme="minorHAnsi"/>
              </w:rPr>
              <w:t>Имелись ли на борту судна коробки с наживкой, обвязанные пластиковыми упаковочными лентами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06DB" w14:textId="77777777" w:rsidR="00915359" w:rsidRPr="002B3E71" w:rsidRDefault="00915359" w:rsidP="00AB6FB5">
            <w:pPr>
              <w:spacing w:after="60"/>
              <w:rPr>
                <w:rFonts w:cstheme="minorHAnsi"/>
              </w:rPr>
            </w:pPr>
          </w:p>
        </w:tc>
      </w:tr>
      <w:tr w:rsidR="00915359" w:rsidRPr="002B3E71" w14:paraId="2D404466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3CC330E8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Если да, были ли они разрезаны после снятия с коробок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81311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915359" w:rsidRPr="002B3E71" w14:paraId="239DD55D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158CD300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они выброшены (целиком или разрезанные) за борт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76796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</w:p>
        </w:tc>
      </w:tr>
      <w:tr w:rsidR="00915359" w:rsidRPr="002B3E71" w14:paraId="3E6F7BF3" w14:textId="77777777" w:rsidTr="00915359">
        <w:tc>
          <w:tcPr>
            <w:tcW w:w="7436" w:type="dxa"/>
            <w:tcBorders>
              <w:right w:val="single" w:sz="4" w:space="0" w:color="auto"/>
            </w:tcBorders>
          </w:tcPr>
          <w:p w14:paraId="790F0B87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>Были ли они оставлены на борту или сожжены?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A2377" w14:textId="77777777" w:rsidR="00915359" w:rsidRPr="002B3E71" w:rsidRDefault="00915359" w:rsidP="00AB6FB5">
            <w:pPr>
              <w:spacing w:before="60" w:after="60"/>
              <w:rPr>
                <w:rFonts w:cstheme="minorHAnsi"/>
              </w:rPr>
            </w:pPr>
          </w:p>
        </w:tc>
      </w:tr>
    </w:tbl>
    <w:p w14:paraId="55F2EC72" w14:textId="77777777" w:rsidR="00915359" w:rsidRDefault="00915359" w:rsidP="00915359">
      <w:pPr>
        <w:spacing w:before="200"/>
        <w:rPr>
          <w:u w:val="single"/>
        </w:rPr>
      </w:pPr>
      <w:r>
        <w:rPr>
          <w:u w:val="single"/>
        </w:rPr>
        <w:t xml:space="preserve">Примечания: </w:t>
      </w:r>
    </w:p>
    <w:p w14:paraId="6365C314" w14:textId="77777777" w:rsidR="00915359" w:rsidRDefault="00915359" w:rsidP="00915359">
      <w:pPr>
        <w:spacing w:before="200"/>
      </w:pPr>
    </w:p>
    <w:p w14:paraId="51F9C529" w14:textId="77777777" w:rsidR="00915359" w:rsidRDefault="00915359" w:rsidP="00915359">
      <w:pPr>
        <w:spacing w:before="200"/>
      </w:pPr>
    </w:p>
    <w:p w14:paraId="760D8923" w14:textId="77777777" w:rsidR="00915359" w:rsidRDefault="00915359" w:rsidP="00915359">
      <w:pPr>
        <w:spacing w:before="200"/>
      </w:pPr>
    </w:p>
    <w:p w14:paraId="0052FC5B" w14:textId="77777777" w:rsidR="00C81005" w:rsidRDefault="00C81005" w:rsidP="00915359">
      <w:pPr>
        <w:spacing w:before="200"/>
      </w:pPr>
    </w:p>
    <w:p w14:paraId="0AA7CD42" w14:textId="77777777" w:rsidR="00C81005" w:rsidRDefault="00C81005" w:rsidP="00915359">
      <w:pPr>
        <w:spacing w:before="200"/>
      </w:pPr>
    </w:p>
    <w:p w14:paraId="627A182B" w14:textId="77777777" w:rsidR="00C81005" w:rsidRDefault="00C81005" w:rsidP="00915359">
      <w:pPr>
        <w:spacing w:before="200"/>
      </w:pPr>
    </w:p>
    <w:p w14:paraId="00FE24DF" w14:textId="77777777" w:rsidR="00915359" w:rsidRDefault="00915359" w:rsidP="00C079AE">
      <w:pPr>
        <w:pStyle w:val="Heading3"/>
        <w:numPr>
          <w:ilvl w:val="1"/>
          <w:numId w:val="4"/>
        </w:numPr>
      </w:pPr>
      <w:r>
        <w:t>Морские отбросы в море</w:t>
      </w:r>
    </w:p>
    <w:p w14:paraId="30D941D9" w14:textId="77777777" w:rsidR="00915359" w:rsidRPr="00915359" w:rsidRDefault="00915359" w:rsidP="00915359">
      <w:pPr>
        <w:rPr>
          <w:i/>
        </w:rPr>
      </w:pPr>
      <w:r>
        <w:rPr>
          <w:i/>
        </w:rPr>
        <w:t>Зарегистрируйте все наблюдения морских отбросов. По возможности, поднимите материалы на борт для измерения и безопасной утилизации. Колонки "размер" и "вес" заполняются только тогда, когда материалы поднимаются на борт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5"/>
        <w:gridCol w:w="1472"/>
        <w:gridCol w:w="1124"/>
        <w:gridCol w:w="1331"/>
        <w:gridCol w:w="1035"/>
        <w:gridCol w:w="902"/>
        <w:gridCol w:w="1019"/>
        <w:gridCol w:w="1388"/>
      </w:tblGrid>
      <w:tr w:rsidR="00915359" w:rsidRPr="00CA51E2" w14:paraId="41C7854D" w14:textId="77777777" w:rsidTr="001E22D2">
        <w:trPr>
          <w:trHeight w:val="778"/>
        </w:trPr>
        <w:tc>
          <w:tcPr>
            <w:tcW w:w="425" w:type="pct"/>
          </w:tcPr>
          <w:p w14:paraId="19BFFC93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аты</w:t>
            </w:r>
          </w:p>
        </w:tc>
        <w:tc>
          <w:tcPr>
            <w:tcW w:w="828" w:type="pct"/>
          </w:tcPr>
          <w:p w14:paraId="7549511A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Описание</w:t>
            </w:r>
          </w:p>
        </w:tc>
        <w:tc>
          <w:tcPr>
            <w:tcW w:w="635" w:type="pct"/>
          </w:tcPr>
          <w:p w14:paraId="18B955C3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Широта</w:t>
            </w:r>
          </w:p>
        </w:tc>
        <w:tc>
          <w:tcPr>
            <w:tcW w:w="749" w:type="pct"/>
          </w:tcPr>
          <w:p w14:paraId="191BC6B9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Долгота</w:t>
            </w:r>
          </w:p>
        </w:tc>
        <w:tc>
          <w:tcPr>
            <w:tcW w:w="585" w:type="pct"/>
          </w:tcPr>
          <w:p w14:paraId="59A3797A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Поднято на борт (Д/Н)</w:t>
            </w:r>
          </w:p>
        </w:tc>
        <w:tc>
          <w:tcPr>
            <w:tcW w:w="421" w:type="pct"/>
          </w:tcPr>
          <w:p w14:paraId="6F782817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Размер (см)</w:t>
            </w:r>
          </w:p>
        </w:tc>
        <w:tc>
          <w:tcPr>
            <w:tcW w:w="576" w:type="pct"/>
          </w:tcPr>
          <w:p w14:paraId="6FA6F456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Вес (г)</w:t>
            </w:r>
          </w:p>
        </w:tc>
        <w:tc>
          <w:tcPr>
            <w:tcW w:w="782" w:type="pct"/>
          </w:tcPr>
          <w:p w14:paraId="72F87C5A" w14:textId="77777777" w:rsidR="00915359" w:rsidRPr="00915359" w:rsidRDefault="00915359" w:rsidP="00AB6FB5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</w:rPr>
              <w:t>Фото прилагается (Д/Н)</w:t>
            </w:r>
          </w:p>
        </w:tc>
      </w:tr>
      <w:tr w:rsidR="00915359" w:rsidRPr="00CA51E2" w14:paraId="08973A1D" w14:textId="77777777" w:rsidTr="001E22D2">
        <w:trPr>
          <w:trHeight w:val="690"/>
        </w:trPr>
        <w:tc>
          <w:tcPr>
            <w:tcW w:w="425" w:type="pct"/>
          </w:tcPr>
          <w:p w14:paraId="1E51B783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828" w:type="pct"/>
          </w:tcPr>
          <w:p w14:paraId="3FF9DC94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635" w:type="pct"/>
          </w:tcPr>
          <w:p w14:paraId="6F8FF83F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49" w:type="pct"/>
          </w:tcPr>
          <w:p w14:paraId="01338AF7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85" w:type="pct"/>
          </w:tcPr>
          <w:p w14:paraId="3166E5CC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421" w:type="pct"/>
          </w:tcPr>
          <w:p w14:paraId="538A8233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76" w:type="pct"/>
          </w:tcPr>
          <w:p w14:paraId="03B1C1A0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82" w:type="pct"/>
          </w:tcPr>
          <w:p w14:paraId="555DBFE3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</w:tr>
      <w:tr w:rsidR="00915359" w:rsidRPr="00CA51E2" w14:paraId="465A8546" w14:textId="77777777" w:rsidTr="001E22D2">
        <w:trPr>
          <w:trHeight w:val="714"/>
        </w:trPr>
        <w:tc>
          <w:tcPr>
            <w:tcW w:w="425" w:type="pct"/>
          </w:tcPr>
          <w:p w14:paraId="2C9D2B6D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828" w:type="pct"/>
          </w:tcPr>
          <w:p w14:paraId="2497B39D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635" w:type="pct"/>
          </w:tcPr>
          <w:p w14:paraId="6AD25EA8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49" w:type="pct"/>
          </w:tcPr>
          <w:p w14:paraId="23863DF5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85" w:type="pct"/>
          </w:tcPr>
          <w:p w14:paraId="70039B45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421" w:type="pct"/>
          </w:tcPr>
          <w:p w14:paraId="556899E8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76" w:type="pct"/>
          </w:tcPr>
          <w:p w14:paraId="28E52C3B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82" w:type="pct"/>
          </w:tcPr>
          <w:p w14:paraId="7ADE89D4" w14:textId="77777777" w:rsidR="00915359" w:rsidRPr="00CA51E2" w:rsidRDefault="00915359" w:rsidP="00AB6FB5">
            <w:pPr>
              <w:rPr>
                <w:rFonts w:ascii="Times New Roman" w:hAnsi="Times New Roman"/>
              </w:rPr>
            </w:pPr>
          </w:p>
        </w:tc>
      </w:tr>
      <w:tr w:rsidR="003A0DC2" w:rsidRPr="00CA51E2" w14:paraId="3D3E08F1" w14:textId="77777777" w:rsidTr="001E22D2">
        <w:trPr>
          <w:trHeight w:val="714"/>
        </w:trPr>
        <w:tc>
          <w:tcPr>
            <w:tcW w:w="425" w:type="pct"/>
          </w:tcPr>
          <w:p w14:paraId="19B7A0A1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828" w:type="pct"/>
          </w:tcPr>
          <w:p w14:paraId="3499FDEE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635" w:type="pct"/>
          </w:tcPr>
          <w:p w14:paraId="12AF6B34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49" w:type="pct"/>
          </w:tcPr>
          <w:p w14:paraId="6EB07843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85" w:type="pct"/>
          </w:tcPr>
          <w:p w14:paraId="0302A265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421" w:type="pct"/>
          </w:tcPr>
          <w:p w14:paraId="171CC081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576" w:type="pct"/>
          </w:tcPr>
          <w:p w14:paraId="4511D71A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  <w:tc>
          <w:tcPr>
            <w:tcW w:w="782" w:type="pct"/>
          </w:tcPr>
          <w:p w14:paraId="5875E0CD" w14:textId="77777777" w:rsidR="003A0DC2" w:rsidRPr="00CA51E2" w:rsidRDefault="003A0DC2" w:rsidP="00AB6FB5">
            <w:pPr>
              <w:rPr>
                <w:rFonts w:ascii="Times New Roman" w:hAnsi="Times New Roman"/>
              </w:rPr>
            </w:pPr>
          </w:p>
        </w:tc>
      </w:tr>
    </w:tbl>
    <w:p w14:paraId="0FE9D1AE" w14:textId="77777777" w:rsidR="00915359" w:rsidRPr="00915359" w:rsidRDefault="00915359" w:rsidP="00915359">
      <w:pPr>
        <w:spacing w:before="200"/>
        <w:rPr>
          <w:u w:val="single"/>
        </w:rPr>
      </w:pPr>
      <w:r>
        <w:rPr>
          <w:u w:val="single"/>
        </w:rPr>
        <w:t xml:space="preserve">Примечания: </w:t>
      </w:r>
    </w:p>
    <w:p w14:paraId="181DC8AB" w14:textId="04766048" w:rsidR="006D46F3" w:rsidRDefault="006D46F3">
      <w:r>
        <w:br w:type="page"/>
      </w:r>
    </w:p>
    <w:p w14:paraId="49A81466" w14:textId="77777777" w:rsidR="00915359" w:rsidRDefault="00960151" w:rsidP="00C079AE">
      <w:pPr>
        <w:pStyle w:val="Heading2"/>
        <w:numPr>
          <w:ilvl w:val="0"/>
          <w:numId w:val="4"/>
        </w:numPr>
      </w:pPr>
      <w:r>
        <w:lastRenderedPageBreak/>
        <w:t>ЗАМЕЧЕННЫЕ ННН СУДА И ОРУДИЯ ЛОВА</w:t>
      </w:r>
    </w:p>
    <w:p w14:paraId="50236372" w14:textId="77777777" w:rsidR="00960151" w:rsidRDefault="00960151" w:rsidP="00960151">
      <w:pPr>
        <w:jc w:val="both"/>
        <w:rPr>
          <w:rFonts w:cstheme="minorHAnsi"/>
          <w:i/>
          <w:iCs/>
        </w:rPr>
      </w:pPr>
      <w:r>
        <w:rPr>
          <w:rFonts w:cstheme="minorHAnsi"/>
          <w:i/>
        </w:rPr>
        <w:t>Кратко опишите все неопознанные или ННН суда и орудия лова, замеченные во время рейса, в дополнение к данным, занесенным в форму Наблюдения ННН в Журнале научного наблюдателя</w:t>
      </w:r>
      <w:r>
        <w:rPr>
          <w:rFonts w:cstheme="minorHAnsi"/>
        </w:rPr>
        <w:t xml:space="preserve">. </w:t>
      </w:r>
      <w:r>
        <w:rPr>
          <w:rFonts w:cstheme="minorHAnsi"/>
          <w:i/>
        </w:rPr>
        <w:t xml:space="preserve"> Приложите фотографии в данном разделе. </w:t>
      </w:r>
    </w:p>
    <w:p w14:paraId="78AAF6CF" w14:textId="77777777" w:rsidR="00960151" w:rsidRDefault="00960151" w:rsidP="00960151">
      <w:pPr>
        <w:jc w:val="both"/>
        <w:rPr>
          <w:rFonts w:cstheme="minorHAnsi"/>
          <w:iCs/>
        </w:rPr>
      </w:pPr>
    </w:p>
    <w:p w14:paraId="51CB60B4" w14:textId="77777777" w:rsidR="00960151" w:rsidRDefault="00960151" w:rsidP="00960151">
      <w:pPr>
        <w:jc w:val="both"/>
        <w:rPr>
          <w:rFonts w:cstheme="minorHAnsi"/>
          <w:iCs/>
        </w:rPr>
      </w:pPr>
    </w:p>
    <w:p w14:paraId="0249BCD3" w14:textId="77777777" w:rsidR="00960151" w:rsidRDefault="00960151" w:rsidP="00960151">
      <w:pPr>
        <w:jc w:val="both"/>
        <w:rPr>
          <w:rFonts w:cstheme="minorHAnsi"/>
          <w:iCs/>
        </w:rPr>
      </w:pPr>
    </w:p>
    <w:p w14:paraId="61DD9F8D" w14:textId="77777777" w:rsidR="00960151" w:rsidRDefault="00960151" w:rsidP="00960151">
      <w:pPr>
        <w:jc w:val="both"/>
        <w:rPr>
          <w:rFonts w:cstheme="minorHAnsi"/>
          <w:iCs/>
        </w:rPr>
      </w:pPr>
    </w:p>
    <w:p w14:paraId="0E3EC735" w14:textId="77777777" w:rsidR="00960151" w:rsidRDefault="00960151" w:rsidP="00960151">
      <w:pPr>
        <w:jc w:val="both"/>
        <w:rPr>
          <w:rFonts w:cstheme="minorHAnsi"/>
          <w:iCs/>
        </w:rPr>
      </w:pPr>
    </w:p>
    <w:p w14:paraId="196D04B6" w14:textId="77777777" w:rsidR="00960151" w:rsidRDefault="00960151" w:rsidP="00960151">
      <w:pPr>
        <w:jc w:val="both"/>
        <w:rPr>
          <w:rFonts w:cstheme="minorHAnsi"/>
          <w:iCs/>
        </w:rPr>
      </w:pPr>
    </w:p>
    <w:p w14:paraId="065A8666" w14:textId="77777777" w:rsidR="00960151" w:rsidRDefault="00960151" w:rsidP="00960151">
      <w:pPr>
        <w:jc w:val="both"/>
        <w:rPr>
          <w:rFonts w:cstheme="minorHAnsi"/>
          <w:iCs/>
        </w:rPr>
      </w:pPr>
    </w:p>
    <w:p w14:paraId="59E2A715" w14:textId="77777777" w:rsidR="00960151" w:rsidRDefault="00960151" w:rsidP="00960151">
      <w:pPr>
        <w:jc w:val="both"/>
        <w:rPr>
          <w:rFonts w:cstheme="minorHAnsi"/>
          <w:iCs/>
        </w:rPr>
      </w:pPr>
    </w:p>
    <w:p w14:paraId="6730BB06" w14:textId="77777777" w:rsidR="00960151" w:rsidRDefault="00960151" w:rsidP="00960151">
      <w:pPr>
        <w:jc w:val="both"/>
        <w:rPr>
          <w:rFonts w:cstheme="minorHAnsi"/>
          <w:iCs/>
        </w:rPr>
      </w:pPr>
    </w:p>
    <w:p w14:paraId="5383D2AF" w14:textId="77777777" w:rsidR="00960151" w:rsidRDefault="00960151" w:rsidP="00960151">
      <w:pPr>
        <w:jc w:val="both"/>
        <w:rPr>
          <w:rFonts w:cstheme="minorHAnsi"/>
          <w:iCs/>
        </w:rPr>
      </w:pPr>
    </w:p>
    <w:p w14:paraId="033666EF" w14:textId="77777777" w:rsidR="00960151" w:rsidRDefault="00960151" w:rsidP="00960151">
      <w:pPr>
        <w:jc w:val="both"/>
        <w:rPr>
          <w:rFonts w:cstheme="minorHAnsi"/>
          <w:iCs/>
        </w:rPr>
      </w:pPr>
    </w:p>
    <w:p w14:paraId="59178CC1" w14:textId="77777777" w:rsidR="00960151" w:rsidRPr="002B3E71" w:rsidRDefault="00960151" w:rsidP="00C079AE">
      <w:pPr>
        <w:pStyle w:val="Heading2"/>
        <w:numPr>
          <w:ilvl w:val="0"/>
          <w:numId w:val="4"/>
        </w:numPr>
      </w:pPr>
      <w:r>
        <w:t>ДОПОЛНИТЕЛЬНАЯ ИНФОРМАЦИЯ</w:t>
      </w:r>
    </w:p>
    <w:p w14:paraId="3EC9888C" w14:textId="77777777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t xml:space="preserve">Оперативные вопросы: </w:t>
      </w:r>
    </w:p>
    <w:p w14:paraId="54883581" w14:textId="77777777" w:rsidR="00DB7CC1" w:rsidRPr="002B3E71" w:rsidRDefault="00DB7CC1" w:rsidP="00DB7CC1">
      <w:pPr>
        <w:jc w:val="both"/>
        <w:rPr>
          <w:rFonts w:cstheme="minorHAnsi"/>
        </w:rPr>
      </w:pPr>
      <w:r>
        <w:rPr>
          <w:rFonts w:cstheme="minorHAnsi"/>
          <w:i/>
        </w:rPr>
        <w:t>Опишите все проблемы, возникшие в связи с выполнением задач, напр., доступ к частям судна, доступ к информации, отношение экипажа и т. п. Как можно подробнее опишите любые случаи запугивания, взяточничества или препятствования.</w:t>
      </w:r>
    </w:p>
    <w:p w14:paraId="08797D1E" w14:textId="77777777" w:rsidR="00960151" w:rsidRPr="002B3E71" w:rsidRDefault="00960151" w:rsidP="00960151">
      <w:pPr>
        <w:rPr>
          <w:rFonts w:cstheme="minorHAnsi"/>
        </w:rPr>
      </w:pPr>
    </w:p>
    <w:p w14:paraId="37C1A6EA" w14:textId="77777777" w:rsidR="00960151" w:rsidRPr="002B3E71" w:rsidRDefault="00960151" w:rsidP="00960151">
      <w:pPr>
        <w:rPr>
          <w:rFonts w:cstheme="minorHAnsi"/>
        </w:rPr>
      </w:pPr>
    </w:p>
    <w:p w14:paraId="1B2D2FA2" w14:textId="77777777" w:rsidR="00960151" w:rsidRPr="002B3E71" w:rsidRDefault="00960151" w:rsidP="00960151">
      <w:pPr>
        <w:rPr>
          <w:rFonts w:cstheme="minorHAnsi"/>
          <w:bCs/>
        </w:rPr>
      </w:pPr>
    </w:p>
    <w:p w14:paraId="2F891E6A" w14:textId="77777777" w:rsidR="00960151" w:rsidRPr="002B3E71" w:rsidRDefault="00960151" w:rsidP="00960151">
      <w:pPr>
        <w:rPr>
          <w:rFonts w:cstheme="minorHAnsi"/>
          <w:bCs/>
        </w:rPr>
      </w:pPr>
    </w:p>
    <w:p w14:paraId="3A6083B4" w14:textId="77777777" w:rsidR="00960151" w:rsidRPr="002B3E71" w:rsidRDefault="00960151" w:rsidP="00960151">
      <w:pPr>
        <w:rPr>
          <w:rFonts w:cstheme="minorHAnsi"/>
          <w:bCs/>
        </w:rPr>
      </w:pPr>
    </w:p>
    <w:p w14:paraId="23A956E6" w14:textId="77777777" w:rsidR="00960151" w:rsidRPr="002B3E71" w:rsidRDefault="00960151" w:rsidP="00960151">
      <w:pPr>
        <w:rPr>
          <w:rFonts w:cstheme="minorHAnsi"/>
          <w:bCs/>
        </w:rPr>
      </w:pPr>
    </w:p>
    <w:p w14:paraId="32778C79" w14:textId="77777777" w:rsidR="00960151" w:rsidRPr="002B3E71" w:rsidRDefault="00960151" w:rsidP="00960151">
      <w:pPr>
        <w:rPr>
          <w:rFonts w:cstheme="minorHAnsi"/>
          <w:bCs/>
        </w:rPr>
      </w:pPr>
    </w:p>
    <w:p w14:paraId="2F54CC69" w14:textId="77777777" w:rsidR="00960151" w:rsidRPr="002B3E71" w:rsidRDefault="00960151" w:rsidP="00960151">
      <w:pPr>
        <w:rPr>
          <w:rFonts w:cstheme="minorHAnsi"/>
          <w:bCs/>
        </w:rPr>
      </w:pPr>
    </w:p>
    <w:p w14:paraId="63329270" w14:textId="77777777" w:rsidR="00960151" w:rsidRPr="002B3E71" w:rsidRDefault="00960151" w:rsidP="00960151">
      <w:pPr>
        <w:rPr>
          <w:rFonts w:cstheme="minorHAnsi"/>
          <w:bCs/>
        </w:rPr>
      </w:pPr>
    </w:p>
    <w:p w14:paraId="2628B8AB" w14:textId="77777777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lastRenderedPageBreak/>
        <w:t xml:space="preserve">Задачи наблюдателей: </w:t>
      </w:r>
    </w:p>
    <w:p w14:paraId="034133C5" w14:textId="77777777" w:rsidR="00960151" w:rsidRPr="002B3E71" w:rsidRDefault="00960151" w:rsidP="00960151">
      <w:pPr>
        <w:jc w:val="both"/>
        <w:rPr>
          <w:rFonts w:cstheme="minorHAnsi"/>
        </w:rPr>
      </w:pPr>
      <w:r>
        <w:rPr>
          <w:rFonts w:cstheme="minorHAnsi"/>
          <w:i/>
        </w:rPr>
        <w:t>Опишите любые проблемы, связанные с выполнением задач по отбору проб в рамках СМНН, поставленных в Справочнике научного наблюдателя или установленных нанимающей организацией.</w:t>
      </w:r>
    </w:p>
    <w:p w14:paraId="776BB027" w14:textId="77777777" w:rsidR="00960151" w:rsidRPr="002B3E71" w:rsidRDefault="00960151" w:rsidP="00960151">
      <w:pPr>
        <w:rPr>
          <w:rFonts w:cstheme="minorHAnsi"/>
        </w:rPr>
      </w:pPr>
    </w:p>
    <w:p w14:paraId="7951D316" w14:textId="77777777" w:rsidR="00960151" w:rsidRPr="002B3E71" w:rsidRDefault="00960151" w:rsidP="00960151">
      <w:pPr>
        <w:rPr>
          <w:rFonts w:cstheme="minorHAnsi"/>
        </w:rPr>
      </w:pPr>
    </w:p>
    <w:p w14:paraId="531BDAC4" w14:textId="77777777" w:rsidR="00960151" w:rsidRPr="002B3E71" w:rsidRDefault="00960151" w:rsidP="00960151">
      <w:pPr>
        <w:rPr>
          <w:rFonts w:cstheme="minorHAnsi"/>
        </w:rPr>
      </w:pPr>
    </w:p>
    <w:p w14:paraId="6EA48112" w14:textId="77777777" w:rsidR="00960151" w:rsidRPr="002B3E71" w:rsidRDefault="00960151" w:rsidP="00960151">
      <w:pPr>
        <w:rPr>
          <w:rFonts w:cstheme="minorHAnsi"/>
          <w:bCs/>
        </w:rPr>
      </w:pPr>
    </w:p>
    <w:p w14:paraId="37F870A6" w14:textId="77777777" w:rsidR="00960151" w:rsidRPr="002B3E71" w:rsidRDefault="00960151" w:rsidP="00960151">
      <w:pPr>
        <w:rPr>
          <w:rFonts w:cstheme="minorHAnsi"/>
          <w:bCs/>
        </w:rPr>
      </w:pPr>
    </w:p>
    <w:p w14:paraId="5106535D" w14:textId="77777777" w:rsidR="00960151" w:rsidRPr="002B3E71" w:rsidRDefault="00960151" w:rsidP="00960151">
      <w:pPr>
        <w:rPr>
          <w:rFonts w:cstheme="minorHAnsi"/>
          <w:bCs/>
        </w:rPr>
      </w:pPr>
    </w:p>
    <w:p w14:paraId="7AB9066D" w14:textId="77777777" w:rsidR="00960151" w:rsidRPr="002B3E71" w:rsidRDefault="00960151" w:rsidP="00960151">
      <w:pPr>
        <w:rPr>
          <w:rFonts w:cstheme="minorHAnsi"/>
          <w:bCs/>
        </w:rPr>
      </w:pPr>
    </w:p>
    <w:p w14:paraId="2738762A" w14:textId="77777777" w:rsidR="00960151" w:rsidRPr="002B3E71" w:rsidRDefault="00960151" w:rsidP="00960151">
      <w:pPr>
        <w:rPr>
          <w:rFonts w:cstheme="minorHAnsi"/>
          <w:bCs/>
        </w:rPr>
      </w:pPr>
    </w:p>
    <w:p w14:paraId="3C19F8C2" w14:textId="77777777" w:rsidR="00960151" w:rsidRPr="002B3E71" w:rsidRDefault="00960151" w:rsidP="00960151">
      <w:pPr>
        <w:rPr>
          <w:rFonts w:cstheme="minorHAnsi"/>
          <w:bCs/>
        </w:rPr>
      </w:pPr>
    </w:p>
    <w:p w14:paraId="4B68F99A" w14:textId="77777777" w:rsidR="00960151" w:rsidRPr="002B3E71" w:rsidRDefault="00960151" w:rsidP="00960151">
      <w:pPr>
        <w:rPr>
          <w:rFonts w:cstheme="minorHAnsi"/>
          <w:bCs/>
        </w:rPr>
      </w:pPr>
    </w:p>
    <w:p w14:paraId="153C5B98" w14:textId="77777777" w:rsidR="00960151" w:rsidRPr="002B3E71" w:rsidRDefault="00960151" w:rsidP="00960151">
      <w:pPr>
        <w:rPr>
          <w:rFonts w:cstheme="minorHAnsi"/>
          <w:bCs/>
        </w:rPr>
      </w:pPr>
    </w:p>
    <w:p w14:paraId="4792971B" w14:textId="77777777" w:rsidR="00960151" w:rsidRPr="002B3E71" w:rsidRDefault="00960151" w:rsidP="00960151">
      <w:pPr>
        <w:rPr>
          <w:rFonts w:cstheme="minorHAnsi"/>
          <w:bCs/>
        </w:rPr>
      </w:pPr>
    </w:p>
    <w:p w14:paraId="5DBBCC2F" w14:textId="77777777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t>Журнал наблюдателей:</w:t>
      </w:r>
    </w:p>
    <w:p w14:paraId="08951E10" w14:textId="28597192" w:rsidR="00960151" w:rsidRDefault="00960151" w:rsidP="00960151">
      <w:pPr>
        <w:rPr>
          <w:rFonts w:cstheme="minorHAnsi"/>
          <w:i/>
        </w:rPr>
      </w:pPr>
      <w:r>
        <w:rPr>
          <w:rFonts w:cstheme="minorHAnsi"/>
          <w:i/>
        </w:rPr>
        <w:t>Были ли отмечены проблемы с Журналом наблюдателя? Если да, то опишите, пожалуйста, эти проблемы.</w:t>
      </w:r>
    </w:p>
    <w:p w14:paraId="0A66C688" w14:textId="23DB16BD" w:rsidR="006D46F3" w:rsidRDefault="006D46F3">
      <w:pPr>
        <w:rPr>
          <w:rFonts w:cstheme="minorHAnsi"/>
          <w:i/>
        </w:rPr>
      </w:pPr>
      <w:r>
        <w:rPr>
          <w:rFonts w:cstheme="minorHAnsi"/>
          <w:i/>
        </w:rPr>
        <w:br w:type="page"/>
      </w:r>
    </w:p>
    <w:p w14:paraId="6613EE11" w14:textId="558D49EA" w:rsidR="00960151" w:rsidRPr="002B3E7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lastRenderedPageBreak/>
        <w:t>Отчет наблюдателя о рейсе:</w:t>
      </w:r>
    </w:p>
    <w:p w14:paraId="25A0EF0C" w14:textId="77777777" w:rsidR="00960151" w:rsidRPr="00960151" w:rsidRDefault="00960151" w:rsidP="00960151">
      <w:pPr>
        <w:rPr>
          <w:rFonts w:cstheme="minorHAnsi"/>
        </w:rPr>
      </w:pPr>
      <w:r>
        <w:rPr>
          <w:rFonts w:cstheme="minorHAnsi"/>
          <w:i/>
        </w:rPr>
        <w:t>Отведено ли в шаблоне отчета о рейсе достаточно места для обобщения результатов вашей работы во время рейса? По вашему мнению, следует ли удалить те или иные разделы или добавить новые?</w:t>
      </w:r>
    </w:p>
    <w:p w14:paraId="29FF7647" w14:textId="77777777" w:rsidR="00960151" w:rsidRDefault="00960151" w:rsidP="00960151"/>
    <w:p w14:paraId="4869503E" w14:textId="77777777" w:rsidR="00960151" w:rsidRDefault="00960151" w:rsidP="00960151"/>
    <w:p w14:paraId="0B383B2F" w14:textId="77777777" w:rsidR="00960151" w:rsidRDefault="00960151" w:rsidP="00960151"/>
    <w:p w14:paraId="074339B1" w14:textId="77777777" w:rsidR="00960151" w:rsidRDefault="00960151" w:rsidP="00960151"/>
    <w:p w14:paraId="3908F6F2" w14:textId="77777777" w:rsidR="00960151" w:rsidRDefault="00960151" w:rsidP="00960151"/>
    <w:p w14:paraId="27F66BDF" w14:textId="77777777" w:rsidR="00960151" w:rsidRDefault="00960151" w:rsidP="00960151"/>
    <w:p w14:paraId="33950834" w14:textId="77777777" w:rsidR="00960151" w:rsidRDefault="00960151" w:rsidP="00960151"/>
    <w:p w14:paraId="77688396" w14:textId="77777777" w:rsidR="00960151" w:rsidRDefault="00960151" w:rsidP="00960151"/>
    <w:p w14:paraId="7F8D0361" w14:textId="77777777" w:rsidR="00960151" w:rsidRDefault="00960151" w:rsidP="00C079AE">
      <w:pPr>
        <w:pStyle w:val="Heading3"/>
        <w:numPr>
          <w:ilvl w:val="1"/>
          <w:numId w:val="4"/>
        </w:numPr>
        <w:tabs>
          <w:tab w:val="left" w:pos="993"/>
        </w:tabs>
      </w:pPr>
      <w:r>
        <w:t>Обучающие материалы</w:t>
      </w:r>
    </w:p>
    <w:p w14:paraId="5FC7A409" w14:textId="77777777" w:rsidR="00960151" w:rsidRPr="00960151" w:rsidRDefault="00960151" w:rsidP="00960151">
      <w:pPr>
        <w:rPr>
          <w:i/>
        </w:rPr>
      </w:pPr>
      <w:r>
        <w:rPr>
          <w:i/>
        </w:rPr>
        <w:t xml:space="preserve">Пожалуйста, ответьте на вопросы, касающиеся учебных материалов на борту судна. В разделе для примечаний опишите имевшиеся на борту дополнительные учебные материалы, были ли они полезными, и содействовала ли бы работе наблюдателей и членов команды любая дополнительная информация. </w:t>
      </w:r>
    </w:p>
    <w:tbl>
      <w:tblPr>
        <w:tblW w:w="9519" w:type="dxa"/>
        <w:tblLook w:val="0000" w:firstRow="0" w:lastRow="0" w:firstColumn="0" w:lastColumn="0" w:noHBand="0" w:noVBand="0"/>
      </w:tblPr>
      <w:tblGrid>
        <w:gridCol w:w="8479"/>
        <w:gridCol w:w="1040"/>
      </w:tblGrid>
      <w:tr w:rsidR="00960151" w:rsidRPr="002B3E71" w14:paraId="4024196E" w14:textId="77777777" w:rsidTr="006E6815">
        <w:tc>
          <w:tcPr>
            <w:tcW w:w="8479" w:type="dxa"/>
            <w:tcBorders>
              <w:right w:val="single" w:sz="4" w:space="0" w:color="auto"/>
            </w:tcBorders>
          </w:tcPr>
          <w:p w14:paraId="08ECDA98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Имелась ли на борту судна книга </w:t>
            </w:r>
            <w:r>
              <w:rPr>
                <w:rFonts w:cstheme="minorHAnsi"/>
                <w:i/>
              </w:rPr>
              <w:t>Лови в море, а не в небе</w:t>
            </w:r>
            <w:r>
              <w:rPr>
                <w:rFonts w:cstheme="minorHAnsi"/>
              </w:rPr>
              <w:t>?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AD39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</w:p>
        </w:tc>
      </w:tr>
      <w:tr w:rsidR="00960151" w:rsidRPr="002B3E71" w14:paraId="7D6499D0" w14:textId="77777777" w:rsidTr="006E6815">
        <w:tc>
          <w:tcPr>
            <w:tcW w:w="8479" w:type="dxa"/>
            <w:tcBorders>
              <w:right w:val="single" w:sz="4" w:space="0" w:color="auto"/>
            </w:tcBorders>
          </w:tcPr>
          <w:p w14:paraId="43F073DE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Имелся ли на борту судна справочник </w:t>
            </w:r>
            <w:r>
              <w:rPr>
                <w:rFonts w:cstheme="minorHAnsi"/>
                <w:i/>
              </w:rPr>
              <w:t>Определение видов морских птиц, обитающих в Южном океане</w:t>
            </w:r>
            <w:r>
              <w:rPr>
                <w:rFonts w:cstheme="minorHAnsi"/>
              </w:rPr>
              <w:t>?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9E7F5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</w:p>
        </w:tc>
      </w:tr>
      <w:tr w:rsidR="00960151" w:rsidRPr="002B3E71" w14:paraId="127301B1" w14:textId="77777777" w:rsidTr="006E6815">
        <w:tc>
          <w:tcPr>
            <w:tcW w:w="8479" w:type="dxa"/>
            <w:tcBorders>
              <w:right w:val="single" w:sz="4" w:space="0" w:color="auto"/>
            </w:tcBorders>
          </w:tcPr>
          <w:p w14:paraId="176DAB7D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  <w:r>
              <w:rPr>
                <w:rFonts w:cstheme="minorHAnsi"/>
              </w:rPr>
              <w:t xml:space="preserve">Был ли у вас экземпляр </w:t>
            </w:r>
            <w:r>
              <w:rPr>
                <w:rFonts w:cstheme="minorHAnsi"/>
                <w:i/>
              </w:rPr>
              <w:t>Таблиц АНТКОМ для определения видов</w:t>
            </w:r>
            <w:r>
              <w:rPr>
                <w:rFonts w:cstheme="minorHAnsi"/>
              </w:rPr>
              <w:t>?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895AD" w14:textId="77777777" w:rsidR="00960151" w:rsidRPr="002B3E71" w:rsidRDefault="00960151" w:rsidP="006E6815">
            <w:pPr>
              <w:spacing w:before="60" w:after="60"/>
              <w:rPr>
                <w:rFonts w:cstheme="minorHAnsi"/>
              </w:rPr>
            </w:pPr>
          </w:p>
        </w:tc>
      </w:tr>
    </w:tbl>
    <w:p w14:paraId="61148FBB" w14:textId="77777777" w:rsidR="00960151" w:rsidRDefault="00960151" w:rsidP="00960151"/>
    <w:p w14:paraId="6CDAEE1E" w14:textId="77777777" w:rsidR="003A0DC2" w:rsidRDefault="003A0DC2" w:rsidP="00960151">
      <w:pPr>
        <w:rPr>
          <w:u w:val="single"/>
        </w:rPr>
      </w:pPr>
      <w:r>
        <w:rPr>
          <w:u w:val="single"/>
        </w:rPr>
        <w:t xml:space="preserve">Примечания: </w:t>
      </w:r>
    </w:p>
    <w:p w14:paraId="25EDF866" w14:textId="77777777" w:rsidR="003A0DC2" w:rsidRDefault="003A0DC2" w:rsidP="00960151"/>
    <w:p w14:paraId="355F3281" w14:textId="5E0987FD" w:rsidR="003A0DC2" w:rsidRDefault="003A0DC2" w:rsidP="00960151"/>
    <w:p w14:paraId="2EB2DA70" w14:textId="1E72D940" w:rsidR="006D46F3" w:rsidRDefault="006D46F3" w:rsidP="00960151"/>
    <w:p w14:paraId="37052891" w14:textId="5BF224FB" w:rsidR="006D46F3" w:rsidRDefault="006D46F3" w:rsidP="00960151"/>
    <w:p w14:paraId="73819702" w14:textId="4D8B2229" w:rsidR="006D46F3" w:rsidRDefault="006D46F3" w:rsidP="00960151"/>
    <w:p w14:paraId="6DAA513D" w14:textId="39FB82E7" w:rsidR="006D46F3" w:rsidRDefault="006D46F3" w:rsidP="00960151"/>
    <w:p w14:paraId="00D9A792" w14:textId="38FE42BD" w:rsidR="006D46F3" w:rsidRDefault="006D46F3" w:rsidP="00960151"/>
    <w:sectPr w:rsidR="006D46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971EA" w14:textId="77777777" w:rsidR="00822441" w:rsidRDefault="00915359">
      <w:pPr>
        <w:spacing w:after="0" w:line="240" w:lineRule="auto"/>
      </w:pPr>
      <w:r>
        <w:separator/>
      </w:r>
    </w:p>
  </w:endnote>
  <w:endnote w:type="continuationSeparator" w:id="0">
    <w:p w14:paraId="01288DE3" w14:textId="77777777" w:rsidR="00822441" w:rsidRDefault="00915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raphik Medium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Graphik-Light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wissCyrillic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66084" w14:textId="77777777" w:rsidR="00277662" w:rsidRDefault="00486CBB" w:rsidP="00DA202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page" w:horzAnchor="page" w:tblpX="1022" w:tblpY="15877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0"/>
      <w:gridCol w:w="2693"/>
      <w:gridCol w:w="2405"/>
    </w:tblGrid>
    <w:tr w:rsidR="00277662" w14:paraId="4EEFA0B1" w14:textId="77777777" w:rsidTr="00D95C5D">
      <w:trPr>
        <w:trHeight w:val="425"/>
      </w:trPr>
      <w:tc>
        <w:tcPr>
          <w:tcW w:w="5390" w:type="dxa"/>
        </w:tcPr>
        <w:p w14:paraId="69B21903" w14:textId="77777777" w:rsidR="00277662" w:rsidRPr="00324F80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  <w:lang w:val="en-AU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Адрес</w:t>
          </w:r>
          <w:r w:rsidRPr="00324F80">
            <w:rPr>
              <w:rFonts w:ascii="Graphik Medium" w:hAnsi="Graphik Medium" w:cs="Graphik-Light"/>
              <w:color w:val="000000"/>
              <w:sz w:val="14"/>
              <w:lang w:val="en-AU"/>
            </w:rPr>
            <w:t>:</w:t>
          </w:r>
          <w:r w:rsidRPr="00324F80">
            <w:rPr>
              <w:rFonts w:ascii="Graphik-Light" w:hAnsi="Graphik-Light" w:cs="Graphik-Light"/>
              <w:color w:val="000000"/>
              <w:sz w:val="14"/>
              <w:lang w:val="en-AU"/>
            </w:rPr>
            <w:t xml:space="preserve"> 181 </w:t>
          </w:r>
          <w:r w:rsidRPr="00324F80">
            <w:rPr>
              <w:rFonts w:ascii="Graphik-Light" w:hAnsi="Graphik-Light" w:cs="Graphik-Light"/>
              <w:color w:val="262626" w:themeColor="text1" w:themeTint="D9"/>
              <w:sz w:val="14"/>
              <w:lang w:val="en-AU"/>
            </w:rPr>
            <w:t>Macquarie</w:t>
          </w:r>
          <w:r w:rsidRPr="00324F80">
            <w:rPr>
              <w:rFonts w:ascii="Graphik-Light" w:hAnsi="Graphik-Light" w:cs="Graphik-Light"/>
              <w:color w:val="000000"/>
              <w:sz w:val="14"/>
              <w:lang w:val="en-AU"/>
            </w:rPr>
            <w:t xml:space="preserve"> Street, Hobart, Tasmania 7000, Australia </w:t>
          </w:r>
        </w:p>
        <w:p w14:paraId="707679AE" w14:textId="77777777" w:rsidR="00277662" w:rsidRPr="00324F80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  <w:lang w:val="en-AU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Почтовый</w:t>
          </w:r>
          <w:r w:rsidRPr="00324F80">
            <w:rPr>
              <w:rFonts w:ascii="Graphik Medium" w:hAnsi="Graphik Medium" w:cs="Graphik-Light"/>
              <w:color w:val="000000"/>
              <w:sz w:val="14"/>
              <w:lang w:val="en-AU"/>
            </w:rPr>
            <w:t xml:space="preserve"> </w:t>
          </w:r>
          <w:r>
            <w:rPr>
              <w:rFonts w:ascii="Graphik Medium" w:hAnsi="Graphik Medium" w:cs="Graphik-Light"/>
              <w:color w:val="000000"/>
              <w:sz w:val="14"/>
            </w:rPr>
            <w:t>ящик</w:t>
          </w:r>
          <w:r w:rsidRPr="00324F80">
            <w:rPr>
              <w:rFonts w:ascii="Graphik Medium" w:hAnsi="Graphik Medium" w:cs="Graphik-Light"/>
              <w:color w:val="000000"/>
              <w:sz w:val="14"/>
              <w:lang w:val="en-AU"/>
            </w:rPr>
            <w:t>:</w:t>
          </w:r>
          <w:r w:rsidRPr="00324F80">
            <w:rPr>
              <w:rFonts w:ascii="Graphik-Light" w:hAnsi="Graphik-Light" w:cs="Graphik-Light"/>
              <w:color w:val="404040" w:themeColor="text1" w:themeTint="BF"/>
              <w:sz w:val="14"/>
              <w:lang w:val="en-AU"/>
            </w:rPr>
            <w:t xml:space="preserve"> PO Box 213, North Hobart, Tasmania 7002, Australia</w:t>
          </w:r>
        </w:p>
      </w:tc>
      <w:tc>
        <w:tcPr>
          <w:tcW w:w="2693" w:type="dxa"/>
        </w:tcPr>
        <w:p w14:paraId="0C26F024" w14:textId="77777777" w:rsidR="00277662" w:rsidRPr="00A90083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262626" w:themeColor="text1" w:themeTint="D9"/>
              <w:sz w:val="14"/>
              <w:szCs w:val="14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Веб-сайт</w:t>
          </w:r>
          <w:r>
            <w:rPr>
              <w:rFonts w:ascii="SwissCyrillic" w:eastAsia="SwissCyrillic" w:hAnsi="SwissCyrillic" w:cs="SwissCyrillic"/>
            </w:rPr>
            <w:t xml:space="preserve"> </w:t>
          </w:r>
          <w:hyperlink r:id="rId1" w:history="1">
            <w:r>
              <w:rPr>
                <w:rStyle w:val="Hyperlink"/>
                <w:rFonts w:ascii="Graphik-Light" w:hAnsi="Graphik-Light" w:cs="Graphik-Light"/>
                <w:color w:val="404040" w:themeColor="text1" w:themeTint="BF"/>
                <w:sz w:val="14"/>
              </w:rPr>
              <w:t>www.ccamlr.org</w:t>
            </w:r>
          </w:hyperlink>
        </w:p>
        <w:p w14:paraId="4CD74628" w14:textId="77777777" w:rsidR="00277662" w:rsidRPr="0069000C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Э-почта</w:t>
          </w:r>
          <w:r>
            <w:rPr>
              <w:rFonts w:ascii="SwissCyrillic" w:eastAsia="SwissCyrillic" w:hAnsi="SwissCyrillic" w:cs="SwissCyrillic"/>
            </w:rPr>
            <w:t xml:space="preserve"> </w:t>
          </w:r>
          <w:hyperlink r:id="rId2" w:history="1">
            <w:r>
              <w:rPr>
                <w:rStyle w:val="Hyperlink"/>
                <w:rFonts w:ascii="Graphik-Light" w:hAnsi="Graphik-Light" w:cs="Graphik-Light"/>
                <w:color w:val="404040" w:themeColor="text1" w:themeTint="BF"/>
                <w:sz w:val="14"/>
              </w:rPr>
              <w:t>observer.scheme@ccamlr.org</w:t>
            </w:r>
          </w:hyperlink>
        </w:p>
        <w:p w14:paraId="79AB4565" w14:textId="77777777" w:rsidR="00277662" w:rsidRDefault="00486CBB" w:rsidP="00D95C5D">
          <w:pPr>
            <w:spacing w:line="210" w:lineRule="atLeast"/>
            <w:rPr>
              <w:noProof/>
            </w:rPr>
          </w:pPr>
        </w:p>
      </w:tc>
      <w:tc>
        <w:tcPr>
          <w:tcW w:w="2405" w:type="dxa"/>
        </w:tcPr>
        <w:p w14:paraId="3A921DDE" w14:textId="77777777" w:rsidR="00277662" w:rsidRPr="0069000C" w:rsidRDefault="00DF4460" w:rsidP="00D95C5D">
          <w:pPr>
            <w:widowControl w:val="0"/>
            <w:suppressAutoHyphens/>
            <w:autoSpaceDE w:val="0"/>
            <w:autoSpaceDN w:val="0"/>
            <w:adjustRightInd w:val="0"/>
            <w:spacing w:line="210" w:lineRule="atLeast"/>
            <w:ind w:right="113"/>
            <w:textAlignment w:val="center"/>
            <w:rPr>
              <w:rFonts w:ascii="Graphik-Light" w:hAnsi="Graphik-Light" w:cs="Graphik-Light"/>
              <w:color w:val="000000"/>
              <w:sz w:val="14"/>
              <w:szCs w:val="14"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Тел.:</w:t>
          </w:r>
          <w:r>
            <w:rPr>
              <w:rFonts w:ascii="Graphik-Light" w:hAnsi="Graphik-Light" w:cs="Graphik-Light"/>
              <w:color w:val="262626" w:themeColor="text1" w:themeTint="D9"/>
              <w:sz w:val="14"/>
            </w:rPr>
            <w:t xml:space="preserve"> +61 3 6210 1110</w:t>
          </w:r>
        </w:p>
        <w:p w14:paraId="12908FF7" w14:textId="77777777" w:rsidR="00277662" w:rsidRDefault="00DF4460" w:rsidP="00D95C5D">
          <w:pPr>
            <w:spacing w:line="210" w:lineRule="atLeast"/>
            <w:rPr>
              <w:noProof/>
            </w:rPr>
          </w:pPr>
          <w:r>
            <w:rPr>
              <w:rFonts w:ascii="Graphik Medium" w:hAnsi="Graphik Medium" w:cs="Graphik-Light"/>
              <w:color w:val="000000"/>
              <w:sz w:val="14"/>
            </w:rPr>
            <w:t>Факс:</w:t>
          </w:r>
          <w:r>
            <w:rPr>
              <w:rFonts w:ascii="Graphik-Light" w:hAnsi="Graphik-Light" w:cs="Graphik-Light"/>
              <w:color w:val="262626" w:themeColor="text1" w:themeTint="D9"/>
              <w:sz w:val="14"/>
            </w:rPr>
            <w:t xml:space="preserve"> +61 3 6224 8744</w:t>
          </w:r>
        </w:p>
      </w:tc>
    </w:tr>
  </w:tbl>
  <w:p w14:paraId="59F47559" w14:textId="77777777" w:rsidR="00277662" w:rsidRDefault="00486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105CD" w14:textId="77777777" w:rsidR="00822441" w:rsidRDefault="00915359">
      <w:pPr>
        <w:spacing w:after="0" w:line="240" w:lineRule="auto"/>
      </w:pPr>
      <w:r>
        <w:separator/>
      </w:r>
    </w:p>
  </w:footnote>
  <w:footnote w:type="continuationSeparator" w:id="0">
    <w:p w14:paraId="4903993F" w14:textId="77777777" w:rsidR="00822441" w:rsidRDefault="00915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2528B" w14:textId="77777777" w:rsidR="00277662" w:rsidRDefault="00DF446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ECEBF1C" wp14:editId="2C8642F4">
          <wp:simplePos x="0" y="0"/>
          <wp:positionH relativeFrom="column">
            <wp:posOffset>-73025</wp:posOffset>
          </wp:positionH>
          <wp:positionV relativeFrom="paragraph">
            <wp:posOffset>316230</wp:posOffset>
          </wp:positionV>
          <wp:extent cx="6438900" cy="1193800"/>
          <wp:effectExtent l="0" t="0" r="1270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38900" cy="1193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27A5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812162"/>
    <w:multiLevelType w:val="multilevel"/>
    <w:tmpl w:val="C06226F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36" w:hanging="1800"/>
      </w:pPr>
      <w:rPr>
        <w:rFonts w:hint="default"/>
      </w:rPr>
    </w:lvl>
  </w:abstractNum>
  <w:abstractNum w:abstractNumId="2" w15:restartNumberingAfterBreak="0">
    <w:nsid w:val="1481592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C13134A"/>
    <w:multiLevelType w:val="multilevel"/>
    <w:tmpl w:val="20ACE6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CCA6BD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9B3F6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7F16A5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962209A"/>
    <w:multiLevelType w:val="multilevel"/>
    <w:tmpl w:val="20ACE6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2FF61A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67C524A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9F7536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699359040">
    <w:abstractNumId w:val="2"/>
  </w:num>
  <w:num w:numId="2" w16cid:durableId="1353921121">
    <w:abstractNumId w:val="4"/>
  </w:num>
  <w:num w:numId="3" w16cid:durableId="116801093">
    <w:abstractNumId w:val="10"/>
  </w:num>
  <w:num w:numId="4" w16cid:durableId="1712067904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5" w16cid:durableId="1566792180">
    <w:abstractNumId w:val="10"/>
    <w:lvlOverride w:ilvl="0">
      <w:startOverride w:val="3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20402172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0624980">
    <w:abstractNumId w:val="10"/>
    <w:lvlOverride w:ilvl="0">
      <w:startOverride w:val="4"/>
    </w:lvlOverride>
    <w:lvlOverride w:ilvl="1">
      <w:startOverride w:val="1"/>
    </w:lvlOverride>
  </w:num>
  <w:num w:numId="8" w16cid:durableId="928197877">
    <w:abstractNumId w:val="10"/>
    <w:lvlOverride w:ilvl="0">
      <w:startOverride w:val="4"/>
    </w:lvlOverride>
    <w:lvlOverride w:ilvl="1">
      <w:startOverride w:val="1"/>
    </w:lvlOverride>
  </w:num>
  <w:num w:numId="9" w16cid:durableId="1308434660">
    <w:abstractNumId w:val="10"/>
    <w:lvlOverride w:ilvl="0">
      <w:startOverride w:val="4"/>
    </w:lvlOverride>
    <w:lvlOverride w:ilvl="1">
      <w:startOverride w:val="1"/>
    </w:lvlOverride>
  </w:num>
  <w:num w:numId="10" w16cid:durableId="1613588337">
    <w:abstractNumId w:val="7"/>
  </w:num>
  <w:num w:numId="11" w16cid:durableId="1477525532">
    <w:abstractNumId w:val="3"/>
  </w:num>
  <w:num w:numId="12" w16cid:durableId="927733156">
    <w:abstractNumId w:val="1"/>
  </w:num>
  <w:num w:numId="13" w16cid:durableId="1424573682">
    <w:abstractNumId w:val="6"/>
  </w:num>
  <w:num w:numId="14" w16cid:durableId="216477876">
    <w:abstractNumId w:val="5"/>
  </w:num>
  <w:num w:numId="15" w16cid:durableId="770589529">
    <w:abstractNumId w:val="9"/>
  </w:num>
  <w:num w:numId="16" w16cid:durableId="245263610">
    <w:abstractNumId w:val="0"/>
  </w:num>
  <w:num w:numId="17" w16cid:durableId="9144352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tjQ1trQ0NTcxMzRT0lEKTi0uzszPAykwrgUAhnmG4CwAAAA="/>
  </w:docVars>
  <w:rsids>
    <w:rsidRoot w:val="002819A1"/>
    <w:rsid w:val="00046234"/>
    <w:rsid w:val="000519FD"/>
    <w:rsid w:val="0009483F"/>
    <w:rsid w:val="00147DE5"/>
    <w:rsid w:val="001A7057"/>
    <w:rsid w:val="001B7B73"/>
    <w:rsid w:val="001E22D2"/>
    <w:rsid w:val="002279CE"/>
    <w:rsid w:val="002819A1"/>
    <w:rsid w:val="0029364E"/>
    <w:rsid w:val="00324F80"/>
    <w:rsid w:val="0037652C"/>
    <w:rsid w:val="003A0DC2"/>
    <w:rsid w:val="003C20C9"/>
    <w:rsid w:val="003E64B1"/>
    <w:rsid w:val="004200D5"/>
    <w:rsid w:val="00486CBB"/>
    <w:rsid w:val="004A684F"/>
    <w:rsid w:val="00565A3B"/>
    <w:rsid w:val="005C0732"/>
    <w:rsid w:val="005E43FE"/>
    <w:rsid w:val="006D46F3"/>
    <w:rsid w:val="006E6738"/>
    <w:rsid w:val="00716C55"/>
    <w:rsid w:val="007551A7"/>
    <w:rsid w:val="00760387"/>
    <w:rsid w:val="00795A2D"/>
    <w:rsid w:val="00822441"/>
    <w:rsid w:val="00865D82"/>
    <w:rsid w:val="00915359"/>
    <w:rsid w:val="00960151"/>
    <w:rsid w:val="00A973C0"/>
    <w:rsid w:val="00AC0149"/>
    <w:rsid w:val="00AF303D"/>
    <w:rsid w:val="00B54DD0"/>
    <w:rsid w:val="00BC4EFF"/>
    <w:rsid w:val="00BD5341"/>
    <w:rsid w:val="00C079AE"/>
    <w:rsid w:val="00C51ECF"/>
    <w:rsid w:val="00C81005"/>
    <w:rsid w:val="00CC371F"/>
    <w:rsid w:val="00D158A3"/>
    <w:rsid w:val="00D450BE"/>
    <w:rsid w:val="00DA77DA"/>
    <w:rsid w:val="00DB5D68"/>
    <w:rsid w:val="00DB7CC1"/>
    <w:rsid w:val="00DF4460"/>
    <w:rsid w:val="00EB6651"/>
    <w:rsid w:val="00F04CA3"/>
    <w:rsid w:val="00F54E1E"/>
    <w:rsid w:val="00FC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8B585"/>
  <w15:docId w15:val="{7CAF0B46-D376-4055-B0EB-D6808E486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9A1"/>
  </w:style>
  <w:style w:type="paragraph" w:styleId="Heading1">
    <w:name w:val="heading 1"/>
    <w:basedOn w:val="Normal"/>
    <w:next w:val="Normal"/>
    <w:link w:val="Heading1Char"/>
    <w:qFormat/>
    <w:rsid w:val="002819A1"/>
    <w:pPr>
      <w:spacing w:before="240" w:after="100" w:afterAutospacing="1" w:line="240" w:lineRule="auto"/>
      <w:jc w:val="both"/>
      <w:outlineLvl w:val="0"/>
    </w:pPr>
    <w:rPr>
      <w:rFonts w:eastAsia="Times New Roman" w:cs="Times New Roman"/>
      <w:b/>
      <w:noProof/>
      <w:sz w:val="36"/>
      <w:szCs w:val="36"/>
      <w:lang w:eastAsia="en-AU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819A1"/>
    <w:pPr>
      <w:ind w:left="0"/>
      <w:outlineLvl w:val="1"/>
    </w:pPr>
    <w:rPr>
      <w:rFonts w:cstheme="minorHAnsi"/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E43FE"/>
    <w:pPr>
      <w:spacing w:before="200"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64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64B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64B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64B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64B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64B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2819A1"/>
    <w:rPr>
      <w:color w:val="0000FF"/>
      <w:u w:val="none"/>
    </w:rPr>
  </w:style>
  <w:style w:type="table" w:styleId="TableGrid">
    <w:name w:val="Table Grid"/>
    <w:basedOn w:val="TableNormal"/>
    <w:uiPriority w:val="59"/>
    <w:rsid w:val="002819A1"/>
    <w:pPr>
      <w:spacing w:after="0" w:line="240" w:lineRule="auto"/>
    </w:pPr>
    <w:rPr>
      <w:rFonts w:ascii="Times" w:eastAsia="Times New Roman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8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9A1"/>
  </w:style>
  <w:style w:type="paragraph" w:styleId="Footer">
    <w:name w:val="footer"/>
    <w:basedOn w:val="Normal"/>
    <w:link w:val="FooterChar"/>
    <w:uiPriority w:val="99"/>
    <w:unhideWhenUsed/>
    <w:rsid w:val="0028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9A1"/>
  </w:style>
  <w:style w:type="character" w:customStyle="1" w:styleId="Heading1Char">
    <w:name w:val="Heading 1 Char"/>
    <w:basedOn w:val="DefaultParagraphFont"/>
    <w:link w:val="Heading1"/>
    <w:rsid w:val="002819A1"/>
    <w:rPr>
      <w:rFonts w:eastAsia="Times New Roman" w:cs="Times New Roman"/>
      <w:b/>
      <w:noProof/>
      <w:sz w:val="36"/>
      <w:szCs w:val="36"/>
      <w:lang w:val="ru-RU" w:eastAsia="en-AU"/>
    </w:rPr>
  </w:style>
  <w:style w:type="paragraph" w:styleId="ListParagraph">
    <w:name w:val="List Paragraph"/>
    <w:basedOn w:val="Normal"/>
    <w:uiPriority w:val="34"/>
    <w:qFormat/>
    <w:rsid w:val="002819A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819A1"/>
    <w:rPr>
      <w:rFonts w:cstheme="minorHAns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8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83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E43FE"/>
    <w:rPr>
      <w:rFonts w:cstheme="minorHAns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C014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64B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64B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64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64B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64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64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E6738"/>
    <w:pPr>
      <w:keepNext/>
      <w:keepLines/>
      <w:spacing w:after="0" w:afterAutospacing="0" w:line="259" w:lineRule="auto"/>
      <w:jc w:val="left"/>
      <w:outlineLvl w:val="9"/>
    </w:pPr>
    <w:rPr>
      <w:rFonts w:asciiTheme="majorHAnsi" w:eastAsiaTheme="majorEastAsia" w:hAnsiTheme="majorHAnsi" w:cstheme="majorBidi"/>
      <w:b w:val="0"/>
      <w:noProof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E67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67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E6738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amlr.org/compliance/list-authorised-vessels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ccamlr@ccamlr.org" TargetMode="External"/><Relationship Id="rId1" Type="http://schemas.openxmlformats.org/officeDocument/2006/relationships/hyperlink" Target="http://www.ccaml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nslation_x0020_Task_x0020_Workflow xmlns="f37f2fdf-60a8-4f51-8f1d-da90f45b57c6">
      <Url xsi:nil="true"/>
      <Description xsi:nil="true"/>
    </Translation_x0020_Task_x0020_Workflow>
    <Date xmlns="f37f2fdf-60a8-4f51-8f1d-da90f45b57c6" xsi:nil="true"/>
    <Translation_x0020_Document_x0020_Workflow xmlns="f37f2fdf-60a8-4f51-8f1d-da90f45b57c6">
      <Url xsi:nil="true"/>
      <Description xsi:nil="true"/>
    </Translation_x0020_Document_x0020_Workflow>
    <Document_x0020_Handler_x0020_Workflow xmlns="f37f2fdf-60a8-4f51-8f1d-da90f45b57c6">
      <Url xsi:nil="true"/>
      <Description xsi:nil="true"/>
    </Document_x0020_Handler_x0020_Workflow>
    <Translation_x0020_Task_x0020_Workflow_x0028_1_x0029_ xmlns="f37f2fdf-60a8-4f51-8f1d-da90f45b57c6">
      <Url xsi:nil="true"/>
      <Description xsi:nil="true"/>
    </Translation_x0020_Task_x0020_Workflow_x0028_1_x0029_>
    <Document_x0020_Created_x0020_Workflow xmlns="f37f2fdf-60a8-4f51-8f1d-da90f45b57c6">
      <Url xsi:nil="true"/>
      <Description xsi:nil="true"/>
    </Document_x0020_Created_x0020_Workflow>
    <Document_x0020_Handler_x0020_Workflow_x0028_1_x0029_ xmlns="f37f2fdf-60a8-4f51-8f1d-da90f45b57c6">
      <Url xsi:nil="true"/>
      <Description xsi:nil="true"/>
    </Document_x0020_Handler_x0020_Workflow_x0028_1_x0029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E1011F2112D4EA4DD76B00C978C7A" ma:contentTypeVersion="116" ma:contentTypeDescription="Create a new document." ma:contentTypeScope="" ma:versionID="3d706cec51f34f130357b9d6b89546e1">
  <xsd:schema xmlns:xsd="http://www.w3.org/2001/XMLSchema" xmlns:xs="http://www.w3.org/2001/XMLSchema" xmlns:p="http://schemas.microsoft.com/office/2006/metadata/properties" xmlns:ns2="f37f2fdf-60a8-4f51-8f1d-da90f45b57c6" xmlns:ns3="f5e038cc-455c-425a-9afd-57b37eb8d7f1" targetNamespace="http://schemas.microsoft.com/office/2006/metadata/properties" ma:root="true" ma:fieldsID="6aae47ff999a35093fa07ec24484994b" ns2:_="" ns3:_="">
    <xsd:import namespace="f37f2fdf-60a8-4f51-8f1d-da90f45b57c6"/>
    <xsd:import namespace="f5e038cc-455c-425a-9afd-57b37eb8d7f1"/>
    <xsd:element name="properties">
      <xsd:complexType>
        <xsd:sequence>
          <xsd:element name="documentManagement">
            <xsd:complexType>
              <xsd:all>
                <xsd:element ref="ns2:Document_x0020_Handler_x0020_Workflow" minOccurs="0"/>
                <xsd:element ref="ns2:Document_x0020_Created_x0020_Workflow" minOccurs="0"/>
                <xsd:element ref="ns2:Translation_x0020_Document_x0020_Workflow" minOccurs="0"/>
                <xsd:element ref="ns2:Translation_x0020_Task_x0020_Workflow" minOccurs="0"/>
                <xsd:element ref="ns2:Date" minOccurs="0"/>
                <xsd:element ref="ns2:Translation_x0020_Task_x0020_Workflow_x0028_1_x0029_" minOccurs="0"/>
                <xsd:element ref="ns2:Document_x0020_Handler_x0020_Workflow_x0028_1_x0029_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7f2fdf-60a8-4f51-8f1d-da90f45b57c6" elementFormDefault="qualified">
    <xsd:import namespace="http://schemas.microsoft.com/office/2006/documentManagement/types"/>
    <xsd:import namespace="http://schemas.microsoft.com/office/infopath/2007/PartnerControls"/>
    <xsd:element name="Document_x0020_Handler_x0020_Workflow" ma:index="8" nillable="true" ma:displayName="Document Handler Workflow" ma:internalName="Document_x0020_Handler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ocument_x0020_Created_x0020_Workflow" ma:index="9" nillable="true" ma:displayName="Document Created Workflow" ma:internalName="Document_x0020_Created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ranslation_x0020_Document_x0020_Workflow" ma:index="10" nillable="true" ma:displayName="Translation Document Workflow" ma:internalName="Translation_x0020_Document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Translation_x0020_Task_x0020_Workflow" ma:index="11" nillable="true" ma:displayName="Translation Task Workflow" ma:internalName="Translation_x0020_Task_x0020_Workflo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ate" ma:index="12" nillable="true" ma:displayName="Date" ma:format="DateTime" ma:internalName="Date">
      <xsd:simpleType>
        <xsd:restriction base="dms:DateTime"/>
      </xsd:simpleType>
    </xsd:element>
    <xsd:element name="Translation_x0020_Task_x0020_Workflow_x0028_1_x0029_" ma:index="13" nillable="true" ma:displayName="Translation Task Workflow" ma:internalName="Translation_x0020_Task_x0020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Document_x0020_Handler_x0020_Workflow_x0028_1_x0029_" ma:index="14" nillable="true" ma:displayName="Document Handler Workflow" ma:internalName="Document_x0020_Handler_x0020_Workflow_x0028_1_x0029_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038cc-455c-425a-9afd-57b37eb8d7f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="http://schemas.openxmlformats.org/officeDocument/2006/bibliography" xmlns:b="http://schemas.openxmlformats.org/officeDocument/2006/bibliography" xmlns:star_td="http://www.star-group.net/schemas/transit/filters/textdata" SelectedStyle="\APA.XSL" StyleName="APA"/>
</file>

<file path=customXml/itemProps1.xml><?xml version="1.0" encoding="utf-8"?>
<ds:datastoreItem xmlns:ds="http://schemas.openxmlformats.org/officeDocument/2006/customXml" ds:itemID="{3097086E-849A-4077-A74C-AD2D5D9CB6CA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f5e038cc-455c-425a-9afd-57b37eb8d7f1"/>
    <ds:schemaRef ds:uri="f37f2fdf-60a8-4f51-8f1d-da90f45b57c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9019944-6DE1-4E65-A23F-76AA265B91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B771A3-4E4A-4CA1-A6CB-D2BE66B73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7f2fdf-60a8-4f51-8f1d-da90f45b57c6"/>
    <ds:schemaRef ds:uri="f5e038cc-455c-425a-9afd-57b37eb8d7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4F66F8-AD97-4924-AD85-170CF3D519EC}">
  <ds:schemaRefs>
    <ds:schemaRef ds:uri="http://schemas.openxmlformats.org/officeDocument/2006/bibliography"/>
    <ds:schemaRef ds:uri="http://www.star-group.net/schemas/transit/filters/text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5</Pages>
  <Words>1717</Words>
  <Characters>978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AMLR</Company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ac</dc:creator>
  <cp:lastModifiedBy>Belinda Blackburn</cp:lastModifiedBy>
  <cp:revision>9</cp:revision>
  <dcterms:created xsi:type="dcterms:W3CDTF">2022-06-06T01:50:00Z</dcterms:created>
  <dcterms:modified xsi:type="dcterms:W3CDTF">2022-06-10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E1011F2112D4EA4DD76B00C978C7A</vt:lpwstr>
  </property>
</Properties>
</file>